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7AFA" w14:textId="70A5FAFF" w:rsidR="00511B4F" w:rsidRPr="00511B4F" w:rsidRDefault="00CD2665" w:rsidP="001248DD">
      <w:pPr>
        <w:spacing w:after="0"/>
        <w:jc w:val="both"/>
        <w:rPr>
          <w:rFonts w:ascii="Times New Roman" w:hAnsi="Times New Roman" w:cs="Times New Roman"/>
          <w:b/>
          <w:lang w:val="hy-AM"/>
        </w:rPr>
      </w:pPr>
      <w:r>
        <w:rPr>
          <w:rFonts w:ascii="Times New Roman" w:hAnsi="Times New Roman" w:cs="Times New Roman"/>
          <w:b/>
          <w:lang w:val="hy-AM"/>
        </w:rPr>
        <w:t>Ագրոբիզնեսի հետազոտությունների և կրթության միջազգային կենտրոն</w:t>
      </w:r>
      <w:r w:rsidR="008310CF">
        <w:rPr>
          <w:rFonts w:ascii="Times New Roman" w:hAnsi="Times New Roman" w:cs="Times New Roman"/>
          <w:b/>
          <w:lang w:val="hy-AM"/>
        </w:rPr>
        <w:t xml:space="preserve"> </w:t>
      </w:r>
      <w:r w:rsidR="008310CF" w:rsidRPr="00E6335E">
        <w:rPr>
          <w:rFonts w:ascii="Times New Roman" w:hAnsi="Times New Roman" w:cs="Times New Roman"/>
          <w:b/>
        </w:rPr>
        <w:t>(ICARE)</w:t>
      </w:r>
      <w:r>
        <w:rPr>
          <w:rFonts w:ascii="Times New Roman" w:hAnsi="Times New Roman" w:cs="Times New Roman"/>
          <w:b/>
          <w:lang w:val="hy-AM"/>
        </w:rPr>
        <w:t xml:space="preserve"> հիմնադրամ</w:t>
      </w:r>
    </w:p>
    <w:p w14:paraId="73E7CF59" w14:textId="4850E547" w:rsidR="00224C24" w:rsidRPr="00E6335E" w:rsidRDefault="00804D50" w:rsidP="001248DD">
      <w:pPr>
        <w:spacing w:after="0"/>
        <w:jc w:val="both"/>
        <w:rPr>
          <w:rFonts w:ascii="Times New Roman" w:hAnsi="Times New Roman" w:cs="Times New Roman"/>
          <w:b/>
        </w:rPr>
      </w:pPr>
      <w:r w:rsidRPr="00E6335E">
        <w:rPr>
          <w:rFonts w:ascii="Times New Roman" w:hAnsi="Times New Roman" w:cs="Times New Roman"/>
          <w:b/>
        </w:rPr>
        <w:t xml:space="preserve"> </w:t>
      </w:r>
    </w:p>
    <w:p w14:paraId="1F0A9108" w14:textId="068AEFAA" w:rsidR="00224C24" w:rsidRPr="00CD2665" w:rsidRDefault="00CD2665" w:rsidP="001248DD">
      <w:pPr>
        <w:spacing w:after="0"/>
        <w:jc w:val="both"/>
        <w:rPr>
          <w:rFonts w:ascii="Times New Roman" w:hAnsi="Times New Roman" w:cs="Times New Roman"/>
          <w:b/>
          <w:lang w:val="hy-AM"/>
        </w:rPr>
      </w:pPr>
      <w:r>
        <w:rPr>
          <w:rFonts w:ascii="Times New Roman" w:hAnsi="Times New Roman" w:cs="Times New Roman"/>
          <w:b/>
          <w:lang w:val="hy-AM"/>
        </w:rPr>
        <w:t>Հասցե</w:t>
      </w:r>
      <w:r w:rsidR="00763135">
        <w:rPr>
          <w:rFonts w:ascii="Times New Roman" w:hAnsi="Times New Roman" w:cs="Times New Roman"/>
          <w:b/>
          <w:lang w:val="hy-AM"/>
        </w:rPr>
        <w:t>՝</w:t>
      </w:r>
      <w:r w:rsidR="00224C24" w:rsidRPr="00E6335E">
        <w:rPr>
          <w:rFonts w:ascii="Times New Roman" w:hAnsi="Times New Roman" w:cs="Times New Roman"/>
          <w:b/>
        </w:rPr>
        <w:t xml:space="preserve"> </w:t>
      </w:r>
      <w:bookmarkStart w:id="0" w:name="_Hlk55727133"/>
      <w:r w:rsidR="00763135">
        <w:rPr>
          <w:rFonts w:ascii="Times New Roman" w:hAnsi="Times New Roman" w:cs="Times New Roman"/>
          <w:b/>
        </w:rPr>
        <w:tab/>
      </w:r>
      <w:r w:rsidR="00224C24" w:rsidRPr="00E6335E">
        <w:rPr>
          <w:rFonts w:ascii="Times New Roman" w:hAnsi="Times New Roman" w:cs="Times New Roman"/>
          <w:b/>
        </w:rPr>
        <w:t xml:space="preserve">74 </w:t>
      </w:r>
      <w:r>
        <w:rPr>
          <w:rFonts w:ascii="Times New Roman" w:hAnsi="Times New Roman" w:cs="Times New Roman"/>
          <w:b/>
          <w:lang w:val="hy-AM"/>
        </w:rPr>
        <w:t>Տերյան փ․</w:t>
      </w:r>
      <w:r w:rsidR="00224C24" w:rsidRPr="00E6335E">
        <w:rPr>
          <w:rFonts w:ascii="Times New Roman" w:hAnsi="Times New Roman" w:cs="Times New Roman"/>
          <w:b/>
        </w:rPr>
        <w:t>,</w:t>
      </w:r>
      <w:r w:rsidR="0005390F" w:rsidRPr="00E6335E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  <w:lang w:val="hy-AM"/>
        </w:rPr>
        <w:t xml:space="preserve">Երևան </w:t>
      </w:r>
      <w:r w:rsidR="00224C24" w:rsidRPr="00E6335E">
        <w:rPr>
          <w:rFonts w:ascii="Times New Roman" w:hAnsi="Times New Roman" w:cs="Times New Roman"/>
          <w:b/>
        </w:rPr>
        <w:t xml:space="preserve">0009, </w:t>
      </w:r>
      <w:r>
        <w:rPr>
          <w:rFonts w:ascii="Times New Roman" w:hAnsi="Times New Roman" w:cs="Times New Roman"/>
          <w:b/>
          <w:lang w:val="hy-AM"/>
        </w:rPr>
        <w:t>ՀՀ</w:t>
      </w:r>
      <w:bookmarkEnd w:id="0"/>
    </w:p>
    <w:p w14:paraId="736A9195" w14:textId="1B190961" w:rsidR="00224C24" w:rsidRPr="00E6335E" w:rsidRDefault="00CD2665" w:rsidP="001248D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hy-AM"/>
        </w:rPr>
        <w:t>Էլ․</w:t>
      </w:r>
      <w:r w:rsidR="000B0AF8">
        <w:rPr>
          <w:rFonts w:ascii="Times New Roman" w:hAnsi="Times New Roman" w:cs="Times New Roman"/>
          <w:b/>
          <w:lang w:val="hy-AM"/>
        </w:rPr>
        <w:t xml:space="preserve"> </w:t>
      </w:r>
      <w:r>
        <w:rPr>
          <w:rFonts w:ascii="Times New Roman" w:hAnsi="Times New Roman" w:cs="Times New Roman"/>
          <w:b/>
          <w:lang w:val="hy-AM"/>
        </w:rPr>
        <w:t>հասցե</w:t>
      </w:r>
      <w:r w:rsidR="00763135">
        <w:rPr>
          <w:rFonts w:ascii="Times New Roman" w:hAnsi="Times New Roman" w:cs="Times New Roman"/>
          <w:b/>
          <w:lang w:val="hy-AM"/>
        </w:rPr>
        <w:t>՝</w:t>
      </w:r>
      <w:r w:rsidR="00763135">
        <w:rPr>
          <w:rFonts w:ascii="Times New Roman" w:hAnsi="Times New Roman" w:cs="Times New Roman"/>
          <w:b/>
        </w:rPr>
        <w:tab/>
      </w:r>
      <w:r w:rsidR="00224C24" w:rsidRPr="00E6335E">
        <w:rPr>
          <w:rFonts w:ascii="Times New Roman" w:hAnsi="Times New Roman" w:cs="Times New Roman"/>
          <w:b/>
        </w:rPr>
        <w:t xml:space="preserve"> </w:t>
      </w:r>
      <w:hyperlink r:id="rId8" w:history="1">
        <w:r w:rsidR="00055B54" w:rsidRPr="00E6335E">
          <w:rPr>
            <w:rStyle w:val="Hyperlink"/>
            <w:rFonts w:ascii="Times New Roman" w:hAnsi="Times New Roman" w:cs="Times New Roman"/>
          </w:rPr>
          <w:t>lilith@icare.am</w:t>
        </w:r>
      </w:hyperlink>
    </w:p>
    <w:p w14:paraId="239FF07A" w14:textId="32E40DF4" w:rsidR="00804D50" w:rsidRDefault="00804D50" w:rsidP="001248DD">
      <w:pPr>
        <w:spacing w:after="0"/>
        <w:jc w:val="both"/>
        <w:rPr>
          <w:rFonts w:ascii="Times New Roman" w:hAnsi="Times New Roman" w:cs="Times New Roman"/>
          <w:b/>
        </w:rPr>
      </w:pPr>
    </w:p>
    <w:p w14:paraId="71F82B45" w14:textId="77777777" w:rsidR="00120F54" w:rsidRPr="00E6335E" w:rsidRDefault="00120F54" w:rsidP="001248DD">
      <w:pPr>
        <w:spacing w:after="0"/>
        <w:jc w:val="both"/>
        <w:rPr>
          <w:rFonts w:ascii="Times New Roman" w:hAnsi="Times New Roman" w:cs="Times New Roman"/>
          <w:b/>
        </w:rPr>
      </w:pPr>
    </w:p>
    <w:p w14:paraId="465BB2A2" w14:textId="6D37192D" w:rsidR="00224C24" w:rsidRPr="00553EE3" w:rsidRDefault="00553EE3" w:rsidP="00B6405E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hy-AM"/>
        </w:rPr>
        <w:t xml:space="preserve">Հունիսի </w:t>
      </w:r>
      <w:r>
        <w:rPr>
          <w:rFonts w:ascii="Times New Roman" w:hAnsi="Times New Roman" w:cs="Times New Roman"/>
          <w:b/>
          <w:bCs/>
        </w:rPr>
        <w:t>22</w:t>
      </w:r>
      <w:r w:rsidR="00804D50" w:rsidRPr="00E6335E">
        <w:rPr>
          <w:rFonts w:ascii="Times New Roman" w:hAnsi="Times New Roman" w:cs="Times New Roman"/>
          <w:b/>
          <w:bCs/>
        </w:rPr>
        <w:t>, 202</w:t>
      </w:r>
      <w:r w:rsidR="00212374" w:rsidRPr="00553EE3">
        <w:rPr>
          <w:rFonts w:ascii="Times New Roman" w:hAnsi="Times New Roman" w:cs="Times New Roman"/>
          <w:b/>
          <w:bCs/>
        </w:rPr>
        <w:t>1</w:t>
      </w:r>
    </w:p>
    <w:p w14:paraId="422A6D3B" w14:textId="25CB6608" w:rsidR="006015CD" w:rsidRPr="00553EE3" w:rsidRDefault="001C297E" w:rsidP="00B72E81">
      <w:pPr>
        <w:pStyle w:val="Heading1"/>
        <w:rPr>
          <w:rFonts w:ascii="Times New Roman" w:hAnsi="Times New Roman" w:cs="Times New Roman"/>
        </w:rPr>
      </w:pPr>
      <w:r w:rsidRPr="00EE3524">
        <w:rPr>
          <w:rFonts w:ascii="Times New Roman" w:hAnsi="Times New Roman" w:cs="Times New Roman"/>
          <w:b/>
          <w:bCs/>
          <w:lang w:val="hy-AM"/>
        </w:rPr>
        <w:t xml:space="preserve">ՄԱՍ Ա․ </w:t>
      </w:r>
      <w:r w:rsidR="00225466" w:rsidRPr="00EE3524">
        <w:rPr>
          <w:rFonts w:ascii="Times New Roman" w:hAnsi="Times New Roman" w:cs="Times New Roman"/>
          <w:b/>
          <w:bCs/>
          <w:lang w:val="hy-AM"/>
        </w:rPr>
        <w:t>Մ</w:t>
      </w:r>
      <w:r w:rsidR="00CB3EAE" w:rsidRPr="00EE3524">
        <w:rPr>
          <w:rFonts w:ascii="Times New Roman" w:hAnsi="Times New Roman" w:cs="Times New Roman"/>
          <w:b/>
          <w:bCs/>
          <w:lang w:val="hy-AM"/>
        </w:rPr>
        <w:t>իջոցառման կազմակերպման մ</w:t>
      </w:r>
      <w:r w:rsidR="00C23B93">
        <w:rPr>
          <w:rFonts w:ascii="Times New Roman" w:hAnsi="Times New Roman" w:cs="Times New Roman"/>
          <w:b/>
          <w:bCs/>
          <w:lang w:val="hy-AM"/>
        </w:rPr>
        <w:t>ր</w:t>
      </w:r>
      <w:r w:rsidR="004B71A3" w:rsidRPr="00EE3524">
        <w:rPr>
          <w:rFonts w:ascii="Times New Roman" w:hAnsi="Times New Roman" w:cs="Times New Roman"/>
          <w:b/>
          <w:bCs/>
          <w:lang w:val="hy-AM"/>
        </w:rPr>
        <w:t xml:space="preserve">ցույթի </w:t>
      </w:r>
      <w:r w:rsidR="00225466" w:rsidRPr="00EE3524">
        <w:rPr>
          <w:rFonts w:ascii="Times New Roman" w:hAnsi="Times New Roman" w:cs="Times New Roman"/>
          <w:b/>
          <w:bCs/>
          <w:lang w:val="hy-AM"/>
        </w:rPr>
        <w:t>մասնակցության հրավեր</w:t>
      </w:r>
      <w:r w:rsidR="00225466">
        <w:rPr>
          <w:rFonts w:ascii="Times New Roman" w:hAnsi="Times New Roman" w:cs="Times New Roman"/>
        </w:rPr>
        <w:t xml:space="preserve"> </w:t>
      </w:r>
      <w:r w:rsidR="00225466" w:rsidRPr="00553EE3">
        <w:rPr>
          <w:rFonts w:ascii="Times New Roman" w:hAnsi="Times New Roman" w:cs="Times New Roman"/>
        </w:rPr>
        <w:t>(</w:t>
      </w:r>
      <w:r w:rsidR="00553EE3">
        <w:rPr>
          <w:rFonts w:ascii="Times New Roman" w:hAnsi="Times New Roman" w:cs="Times New Roman"/>
          <w:lang w:val="hy-AM"/>
        </w:rPr>
        <w:t>կոնֆերանս</w:t>
      </w:r>
      <w:r w:rsidR="00225466">
        <w:rPr>
          <w:rFonts w:ascii="Times New Roman" w:hAnsi="Times New Roman" w:cs="Times New Roman"/>
          <w:lang w:val="hy-AM"/>
        </w:rPr>
        <w:t xml:space="preserve"> կազմակերպելու նպատակով</w:t>
      </w:r>
      <w:r w:rsidR="00225466" w:rsidRPr="00553EE3">
        <w:rPr>
          <w:rFonts w:ascii="Times New Roman" w:hAnsi="Times New Roman" w:cs="Times New Roman"/>
        </w:rPr>
        <w:t>)</w:t>
      </w:r>
    </w:p>
    <w:p w14:paraId="6A792E0E" w14:textId="49064E75" w:rsidR="00120F54" w:rsidRDefault="00120F54" w:rsidP="00120F54">
      <w:pPr>
        <w:pStyle w:val="Heading2"/>
        <w:rPr>
          <w:rFonts w:ascii="Times New Roman" w:hAnsi="Times New Roman" w:cs="Times New Roman"/>
          <w:b/>
          <w:bCs/>
          <w:color w:val="FF0000"/>
          <w:lang w:val="hy-AM"/>
        </w:rPr>
      </w:pPr>
      <w:bookmarkStart w:id="1" w:name="_Hlk64548176"/>
      <w:r w:rsidRPr="00120F54">
        <w:rPr>
          <w:rFonts w:ascii="Times New Roman" w:hAnsi="Times New Roman" w:cs="Times New Roman"/>
          <w:b/>
          <w:bCs/>
          <w:lang w:val="hy-AM"/>
        </w:rPr>
        <w:t>Վեր</w:t>
      </w:r>
      <w:r w:rsidR="00847726">
        <w:rPr>
          <w:rFonts w:ascii="Times New Roman" w:hAnsi="Times New Roman" w:cs="Times New Roman"/>
          <w:b/>
          <w:bCs/>
          <w:lang w:val="hy-AM"/>
        </w:rPr>
        <w:t>ջ</w:t>
      </w:r>
      <w:r w:rsidRPr="00120F54">
        <w:rPr>
          <w:rFonts w:ascii="Times New Roman" w:hAnsi="Times New Roman" w:cs="Times New Roman"/>
          <w:b/>
          <w:bCs/>
          <w:lang w:val="hy-AM"/>
        </w:rPr>
        <w:t xml:space="preserve">նաժամկետ՝ </w:t>
      </w:r>
      <w:r w:rsidRPr="00120F54">
        <w:rPr>
          <w:rFonts w:ascii="Times New Roman" w:hAnsi="Times New Roman" w:cs="Times New Roman"/>
          <w:b/>
          <w:bCs/>
          <w:color w:val="FF0000"/>
          <w:lang w:val="hy-AM"/>
        </w:rPr>
        <w:t>0</w:t>
      </w:r>
      <w:r w:rsidR="00553EE3">
        <w:rPr>
          <w:rFonts w:ascii="Times New Roman" w:hAnsi="Times New Roman" w:cs="Times New Roman"/>
          <w:b/>
          <w:bCs/>
          <w:color w:val="FF0000"/>
        </w:rPr>
        <w:t>7</w:t>
      </w:r>
      <w:r w:rsidRPr="00120F54">
        <w:rPr>
          <w:rFonts w:ascii="Times New Roman" w:hAnsi="Times New Roman" w:cs="Times New Roman"/>
          <w:b/>
          <w:bCs/>
          <w:color w:val="FF0000"/>
          <w:lang w:val="hy-AM"/>
        </w:rPr>
        <w:t>.0</w:t>
      </w:r>
      <w:r w:rsidR="00553EE3">
        <w:rPr>
          <w:rFonts w:ascii="Times New Roman" w:hAnsi="Times New Roman" w:cs="Times New Roman"/>
          <w:b/>
          <w:bCs/>
          <w:color w:val="FF0000"/>
        </w:rPr>
        <w:t>7</w:t>
      </w:r>
      <w:r w:rsidRPr="00120F54">
        <w:rPr>
          <w:rFonts w:ascii="Times New Roman" w:hAnsi="Times New Roman" w:cs="Times New Roman"/>
          <w:b/>
          <w:bCs/>
          <w:color w:val="FF0000"/>
          <w:lang w:val="hy-AM"/>
        </w:rPr>
        <w:t>.2021թ</w:t>
      </w:r>
      <w:r>
        <w:rPr>
          <w:rFonts w:ascii="Times New Roman" w:hAnsi="Times New Roman" w:cs="Times New Roman"/>
          <w:b/>
          <w:bCs/>
          <w:color w:val="FF0000"/>
          <w:lang w:val="hy-AM"/>
        </w:rPr>
        <w:t>․</w:t>
      </w:r>
      <w:r w:rsidRPr="00120F54">
        <w:rPr>
          <w:rFonts w:ascii="Times New Roman" w:hAnsi="Times New Roman" w:cs="Times New Roman"/>
          <w:b/>
          <w:bCs/>
          <w:color w:val="FF0000"/>
          <w:lang w:val="hy-AM"/>
        </w:rPr>
        <w:t>, 18:00</w:t>
      </w:r>
    </w:p>
    <w:p w14:paraId="5DD19953" w14:textId="479F0E8F" w:rsidR="007A4781" w:rsidRPr="00553EE3" w:rsidRDefault="00911667" w:rsidP="00B72E81">
      <w:pPr>
        <w:pStyle w:val="Heading2"/>
        <w:rPr>
          <w:rFonts w:ascii="Times New Roman" w:hAnsi="Times New Roman" w:cs="Times New Roman"/>
          <w:b/>
          <w:bCs/>
          <w:color w:val="FF0000"/>
          <w:lang w:val="hy-AM"/>
        </w:rPr>
      </w:pPr>
      <w:bookmarkStart w:id="2" w:name="_Hlk64547791"/>
      <w:r w:rsidRPr="00911667">
        <w:rPr>
          <w:rFonts w:ascii="Times New Roman" w:hAnsi="Times New Roman" w:cs="Times New Roman"/>
          <w:b/>
          <w:bCs/>
          <w:color w:val="000000" w:themeColor="text1"/>
          <w:lang w:val="hy-AM"/>
        </w:rPr>
        <w:t>Հրապարակման համար</w:t>
      </w:r>
      <w:r>
        <w:rPr>
          <w:rFonts w:ascii="Times New Roman" w:hAnsi="Times New Roman" w:cs="Times New Roman"/>
          <w:b/>
          <w:bCs/>
          <w:color w:val="FF0000"/>
          <w:lang w:val="hy-AM"/>
        </w:rPr>
        <w:t>՝</w:t>
      </w:r>
      <w:r w:rsidR="003C4069" w:rsidRPr="00553EE3">
        <w:rPr>
          <w:rFonts w:ascii="Times New Roman" w:hAnsi="Times New Roman" w:cs="Times New Roman"/>
          <w:b/>
          <w:bCs/>
          <w:color w:val="FF0000"/>
          <w:lang w:val="hy-AM"/>
        </w:rPr>
        <w:t xml:space="preserve"> BSB-1135</w:t>
      </w:r>
      <w:r w:rsidR="00E27CD5" w:rsidRPr="00553EE3">
        <w:rPr>
          <w:rFonts w:ascii="Times New Roman" w:hAnsi="Times New Roman" w:cs="Times New Roman"/>
          <w:b/>
          <w:bCs/>
          <w:color w:val="FF0000"/>
          <w:lang w:val="hy-AM"/>
        </w:rPr>
        <w:t>-</w:t>
      </w:r>
      <w:r w:rsidR="003C4069" w:rsidRPr="00553EE3">
        <w:rPr>
          <w:rFonts w:ascii="Times New Roman" w:hAnsi="Times New Roman" w:cs="Times New Roman"/>
          <w:b/>
          <w:bCs/>
          <w:color w:val="FF0000"/>
          <w:lang w:val="hy-AM"/>
        </w:rPr>
        <w:t>AGREEN</w:t>
      </w:r>
      <w:r w:rsidR="00E27CD5" w:rsidRPr="00553EE3">
        <w:rPr>
          <w:rFonts w:ascii="Times New Roman" w:hAnsi="Times New Roman" w:cs="Times New Roman"/>
          <w:b/>
          <w:bCs/>
          <w:color w:val="FF0000"/>
          <w:lang w:val="hy-AM"/>
        </w:rPr>
        <w:t>-</w:t>
      </w:r>
      <w:r w:rsidR="003C4069" w:rsidRPr="00553EE3">
        <w:rPr>
          <w:rFonts w:ascii="Times New Roman" w:hAnsi="Times New Roman" w:cs="Times New Roman"/>
          <w:b/>
          <w:bCs/>
          <w:color w:val="FF0000"/>
          <w:lang w:val="hy-AM"/>
        </w:rPr>
        <w:t>ICARE</w:t>
      </w:r>
      <w:r w:rsidR="00E27CD5" w:rsidRPr="00553EE3">
        <w:rPr>
          <w:rFonts w:ascii="Times New Roman" w:hAnsi="Times New Roman" w:cs="Times New Roman"/>
          <w:b/>
          <w:bCs/>
          <w:color w:val="FF0000"/>
          <w:lang w:val="hy-AM"/>
        </w:rPr>
        <w:t>-</w:t>
      </w:r>
      <w:r w:rsidR="003C4069" w:rsidRPr="00553EE3">
        <w:rPr>
          <w:rFonts w:ascii="Times New Roman" w:hAnsi="Times New Roman" w:cs="Times New Roman"/>
          <w:b/>
          <w:bCs/>
          <w:color w:val="FF0000"/>
          <w:lang w:val="hy-AM"/>
        </w:rPr>
        <w:t>Tender</w:t>
      </w:r>
      <w:r w:rsidR="002D7E99">
        <w:rPr>
          <w:rFonts w:ascii="Times New Roman" w:hAnsi="Times New Roman" w:cs="Times New Roman"/>
          <w:b/>
          <w:bCs/>
          <w:color w:val="FF0000"/>
        </w:rPr>
        <w:t>3</w:t>
      </w:r>
      <w:r w:rsidR="00173319" w:rsidRPr="00553EE3">
        <w:rPr>
          <w:rFonts w:ascii="Times New Roman" w:hAnsi="Times New Roman" w:cs="Times New Roman"/>
          <w:b/>
          <w:bCs/>
          <w:color w:val="FF0000"/>
          <w:lang w:val="hy-AM"/>
        </w:rPr>
        <w:t>_</w:t>
      </w:r>
      <w:r w:rsidR="00553EE3">
        <w:rPr>
          <w:rFonts w:ascii="Times New Roman" w:hAnsi="Times New Roman" w:cs="Times New Roman"/>
          <w:b/>
          <w:bCs/>
          <w:color w:val="FF0000"/>
        </w:rPr>
        <w:t>jun22</w:t>
      </w:r>
      <w:r w:rsidR="00173319" w:rsidRPr="00553EE3">
        <w:rPr>
          <w:rFonts w:ascii="Times New Roman" w:hAnsi="Times New Roman" w:cs="Times New Roman"/>
          <w:b/>
          <w:bCs/>
          <w:color w:val="FF0000"/>
          <w:lang w:val="hy-AM"/>
        </w:rPr>
        <w:t>/21</w:t>
      </w:r>
      <w:bookmarkEnd w:id="1"/>
      <w:bookmarkEnd w:id="2"/>
    </w:p>
    <w:p w14:paraId="4CF3F339" w14:textId="77777777" w:rsidR="007A4781" w:rsidRPr="004B71A3" w:rsidRDefault="007A4781" w:rsidP="001248DD">
      <w:pPr>
        <w:spacing w:after="0"/>
        <w:ind w:left="-360" w:firstLine="274"/>
        <w:jc w:val="both"/>
        <w:rPr>
          <w:rFonts w:ascii="Times New Roman" w:hAnsi="Times New Roman" w:cs="Times New Roman"/>
          <w:b/>
          <w:lang w:val="hy-AM"/>
        </w:rPr>
      </w:pPr>
    </w:p>
    <w:p w14:paraId="3FB86E37" w14:textId="1E33FE9F" w:rsidR="00511B4F" w:rsidRDefault="00511B4F" w:rsidP="001248DD">
      <w:pPr>
        <w:jc w:val="both"/>
        <w:rPr>
          <w:rFonts w:ascii="Times New Roman" w:hAnsi="Times New Roman" w:cs="Times New Roman"/>
          <w:lang w:val="hy-AM"/>
        </w:rPr>
      </w:pPr>
      <w:r>
        <w:rPr>
          <w:rFonts w:ascii="Times New Roman" w:hAnsi="Times New Roman" w:cs="Times New Roman"/>
          <w:lang w:val="hy-AM"/>
        </w:rPr>
        <w:t xml:space="preserve">Հարգելի պրն․/տկն․, </w:t>
      </w:r>
    </w:p>
    <w:p w14:paraId="4BBBE4B1" w14:textId="1B1AFDAB" w:rsidR="00511B4F" w:rsidRPr="00511B4F" w:rsidRDefault="00511B4F" w:rsidP="00511B4F">
      <w:pPr>
        <w:jc w:val="both"/>
        <w:rPr>
          <w:rFonts w:ascii="Times New Roman" w:hAnsi="Times New Roman" w:cs="Times New Roman"/>
          <w:lang w:val="hy-AM"/>
        </w:rPr>
      </w:pPr>
      <w:r w:rsidRPr="00511B4F">
        <w:rPr>
          <w:rFonts w:ascii="Times New Roman" w:hAnsi="Times New Roman" w:cs="Times New Roman"/>
          <w:lang w:val="hy-AM"/>
        </w:rPr>
        <w:t>ICARE</w:t>
      </w:r>
      <w:r>
        <w:rPr>
          <w:rFonts w:ascii="Times New Roman" w:hAnsi="Times New Roman" w:cs="Times New Roman"/>
          <w:lang w:val="hy-AM"/>
        </w:rPr>
        <w:t xml:space="preserve"> հիմնադրամը </w:t>
      </w:r>
      <w:r w:rsidRPr="00511B4F">
        <w:rPr>
          <w:rFonts w:ascii="Times New Roman" w:hAnsi="Times New Roman" w:cs="Times New Roman"/>
          <w:lang w:val="hy-AM"/>
        </w:rPr>
        <w:t>(</w:t>
      </w:r>
      <w:r w:rsidR="00CD2665" w:rsidRPr="00CD2665">
        <w:rPr>
          <w:rFonts w:ascii="Times New Roman" w:hAnsi="Times New Roman" w:cs="Times New Roman"/>
          <w:lang w:val="hy-AM"/>
        </w:rPr>
        <w:t>74 Տերյան փ․, Երևան 0009, ՀՀ</w:t>
      </w:r>
      <w:r w:rsidRPr="00511B4F">
        <w:rPr>
          <w:rFonts w:ascii="Times New Roman" w:hAnsi="Times New Roman" w:cs="Times New Roman"/>
          <w:lang w:val="hy-AM"/>
        </w:rPr>
        <w:t>)</w:t>
      </w:r>
      <w:r>
        <w:rPr>
          <w:rFonts w:ascii="Times New Roman" w:hAnsi="Times New Roman" w:cs="Times New Roman"/>
          <w:lang w:val="hy-AM"/>
        </w:rPr>
        <w:t xml:space="preserve"> հայտարարում է «</w:t>
      </w:r>
      <w:r w:rsidRPr="00511B4F">
        <w:rPr>
          <w:rFonts w:ascii="Times New Roman" w:hAnsi="Times New Roman" w:cs="Times New Roman"/>
          <w:lang w:val="hy-AM"/>
        </w:rPr>
        <w:t>Անդրսահմանային դաշինք հանուն Սևծովյան ավազանում կլիմային ուղղված և կանաչ գյուղատնտեսության</w:t>
      </w:r>
      <w:r>
        <w:rPr>
          <w:rFonts w:ascii="Times New Roman" w:hAnsi="Times New Roman" w:cs="Times New Roman"/>
          <w:lang w:val="hy-AM"/>
        </w:rPr>
        <w:t>»</w:t>
      </w:r>
      <w:r w:rsidRPr="00511B4F">
        <w:rPr>
          <w:rFonts w:ascii="Times New Roman" w:hAnsi="Times New Roman" w:cs="Times New Roman"/>
          <w:lang w:val="hy-AM"/>
        </w:rPr>
        <w:t xml:space="preserve"> (AGREEN, BSB-1135)</w:t>
      </w:r>
      <w:r>
        <w:rPr>
          <w:rFonts w:ascii="Times New Roman" w:hAnsi="Times New Roman" w:cs="Times New Roman"/>
          <w:lang w:val="hy-AM"/>
        </w:rPr>
        <w:t xml:space="preserve"> նախագծի շրջանակում </w:t>
      </w:r>
      <w:r w:rsidR="00553EE3">
        <w:rPr>
          <w:rFonts w:ascii="Times New Roman" w:hAnsi="Times New Roman" w:cs="Times New Roman"/>
          <w:lang w:val="hy-AM"/>
        </w:rPr>
        <w:t>կոնֆերանսի կազմակերպման</w:t>
      </w:r>
      <w:r>
        <w:rPr>
          <w:rFonts w:ascii="Times New Roman" w:hAnsi="Times New Roman" w:cs="Times New Roman"/>
          <w:lang w:val="hy-AM"/>
        </w:rPr>
        <w:t xml:space="preserve"> ծառայության մատուցման մրցույթ։ </w:t>
      </w:r>
      <w:r w:rsidRPr="00511B4F">
        <w:rPr>
          <w:rFonts w:ascii="Times New Roman" w:hAnsi="Times New Roman" w:cs="Times New Roman"/>
          <w:lang w:val="hy-AM"/>
        </w:rPr>
        <w:t xml:space="preserve">Նախագիծը </w:t>
      </w:r>
      <w:r w:rsidR="00100B8E">
        <w:rPr>
          <w:rFonts w:ascii="Times New Roman" w:hAnsi="Times New Roman" w:cs="Times New Roman"/>
          <w:lang w:val="hy-AM"/>
        </w:rPr>
        <w:t>իրականացվում</w:t>
      </w:r>
      <w:r w:rsidRPr="00511B4F">
        <w:rPr>
          <w:rFonts w:ascii="Times New Roman" w:hAnsi="Times New Roman" w:cs="Times New Roman"/>
          <w:lang w:val="hy-AM"/>
        </w:rPr>
        <w:t xml:space="preserve"> է </w:t>
      </w:r>
      <w:r>
        <w:rPr>
          <w:rFonts w:ascii="Times New Roman" w:hAnsi="Times New Roman" w:cs="Times New Roman"/>
          <w:lang w:val="hy-AM"/>
        </w:rPr>
        <w:t xml:space="preserve">Եվրոպական միության կողմից ֆինանսավորվող </w:t>
      </w:r>
      <w:r w:rsidRPr="00511B4F">
        <w:rPr>
          <w:rFonts w:ascii="Times New Roman" w:hAnsi="Times New Roman" w:cs="Times New Roman"/>
          <w:lang w:val="hy-AM"/>
        </w:rPr>
        <w:t>«Սևծովյան ավազան 2014-2020թթ․»</w:t>
      </w:r>
      <w:r>
        <w:rPr>
          <w:rFonts w:ascii="Times New Roman" w:hAnsi="Times New Roman" w:cs="Times New Roman"/>
          <w:lang w:val="hy-AM"/>
        </w:rPr>
        <w:t xml:space="preserve"> ծրագրի շրջանակում։</w:t>
      </w:r>
    </w:p>
    <w:p w14:paraId="3665EE59" w14:textId="638A6BC4" w:rsidR="00F20DAB" w:rsidRPr="00CD2665" w:rsidRDefault="00F20DAB" w:rsidP="00F20DAB">
      <w:pPr>
        <w:jc w:val="both"/>
        <w:rPr>
          <w:rFonts w:ascii="Times New Roman" w:hAnsi="Times New Roman" w:cs="Times New Roman"/>
          <w:lang w:val="hy-AM"/>
        </w:rPr>
      </w:pPr>
      <w:r>
        <w:rPr>
          <w:rFonts w:ascii="Times New Roman" w:hAnsi="Times New Roman" w:cs="Times New Roman"/>
          <w:lang w:val="hy-AM"/>
        </w:rPr>
        <w:t xml:space="preserve">Խնդրում ենք նկատի ունենալ, որ ծրագիրը </w:t>
      </w:r>
      <w:r w:rsidRPr="009F47A5">
        <w:rPr>
          <w:rFonts w:ascii="Times New Roman" w:hAnsi="Times New Roman" w:cs="Times New Roman"/>
          <w:b/>
          <w:bCs/>
          <w:color w:val="FF0000"/>
          <w:u w:val="single"/>
          <w:lang w:val="hy-AM"/>
        </w:rPr>
        <w:t>ա</w:t>
      </w:r>
      <w:r w:rsidR="005164D8" w:rsidRPr="009F47A5">
        <w:rPr>
          <w:rFonts w:ascii="Times New Roman" w:hAnsi="Times New Roman" w:cs="Times New Roman"/>
          <w:b/>
          <w:bCs/>
          <w:color w:val="FF0000"/>
          <w:u w:val="single"/>
          <w:lang w:val="hy-AM"/>
        </w:rPr>
        <w:t>զատված է ԱԱՀ-ից</w:t>
      </w:r>
      <w:r w:rsidR="00527417">
        <w:rPr>
          <w:rFonts w:ascii="Times New Roman" w:hAnsi="Times New Roman" w:cs="Times New Roman"/>
          <w:lang w:val="hy-AM"/>
        </w:rPr>
        <w:t xml:space="preserve"> </w:t>
      </w:r>
      <w:r>
        <w:rPr>
          <w:rFonts w:ascii="Times New Roman" w:hAnsi="Times New Roman" w:cs="Times New Roman"/>
          <w:lang w:val="hy-AM"/>
        </w:rPr>
        <w:t>։</w:t>
      </w:r>
    </w:p>
    <w:p w14:paraId="10B0AAA6" w14:textId="5CC0327F" w:rsidR="0078268A" w:rsidRPr="00553EE3" w:rsidRDefault="00511B4F" w:rsidP="001248DD">
      <w:pPr>
        <w:jc w:val="both"/>
        <w:rPr>
          <w:rFonts w:ascii="Times New Roman" w:hAnsi="Times New Roman" w:cs="Times New Roman"/>
          <w:lang w:val="hy-AM"/>
        </w:rPr>
      </w:pPr>
      <w:r w:rsidRPr="00CD2665">
        <w:rPr>
          <w:rFonts w:ascii="Times New Roman" w:hAnsi="Times New Roman" w:cs="Times New Roman"/>
          <w:b/>
          <w:bCs/>
          <w:lang w:val="hy-AM"/>
        </w:rPr>
        <w:t>Պահանջվող ծառայությունները</w:t>
      </w:r>
    </w:p>
    <w:p w14:paraId="5DEE89C7" w14:textId="0113BB04" w:rsidR="00A61696" w:rsidRPr="00F20DAB" w:rsidRDefault="00AE2D18" w:rsidP="001248DD">
      <w:pPr>
        <w:jc w:val="both"/>
        <w:rPr>
          <w:rFonts w:ascii="Times New Roman" w:hAnsi="Times New Roman" w:cs="Times New Roman"/>
          <w:lang w:val="hy-AM"/>
        </w:rPr>
      </w:pPr>
      <w:r>
        <w:rPr>
          <w:rFonts w:ascii="Times New Roman" w:hAnsi="Times New Roman" w:cs="Times New Roman"/>
          <w:lang w:val="hy-AM"/>
        </w:rPr>
        <w:t xml:space="preserve">Մեկօրյա միջոցառում՝ </w:t>
      </w:r>
      <w:r w:rsidR="00553EE3">
        <w:rPr>
          <w:rFonts w:ascii="Times New Roman" w:hAnsi="Times New Roman" w:cs="Times New Roman"/>
          <w:lang w:val="hy-AM"/>
        </w:rPr>
        <w:t xml:space="preserve">կոնֆերանս </w:t>
      </w:r>
      <w:r w:rsidR="00553EE3" w:rsidRPr="00553EE3">
        <w:rPr>
          <w:rFonts w:ascii="Times New Roman" w:hAnsi="Times New Roman" w:cs="Times New Roman"/>
          <w:lang w:val="hy-AM"/>
        </w:rPr>
        <w:t>45</w:t>
      </w:r>
      <w:r w:rsidR="00F20DAB">
        <w:rPr>
          <w:rFonts w:ascii="Times New Roman" w:hAnsi="Times New Roman" w:cs="Times New Roman"/>
          <w:lang w:val="hy-AM"/>
        </w:rPr>
        <w:t xml:space="preserve"> մասնակցի համար</w:t>
      </w:r>
    </w:p>
    <w:p w14:paraId="22DAEFFC" w14:textId="71C75FC1" w:rsidR="0078268A" w:rsidRPr="00100B8E" w:rsidRDefault="00CD2665" w:rsidP="001248D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hy-AM"/>
        </w:rPr>
      </w:pPr>
      <w:r w:rsidRPr="00CD2665">
        <w:rPr>
          <w:rFonts w:ascii="Times New Roman" w:hAnsi="Times New Roman" w:cs="Times New Roman"/>
          <w:b/>
          <w:bCs/>
          <w:lang w:val="hy-AM"/>
        </w:rPr>
        <w:t>Ով կարող է դիմել</w:t>
      </w:r>
    </w:p>
    <w:p w14:paraId="30C3F99B" w14:textId="5581BD05" w:rsidR="00CD2665" w:rsidRPr="00BE11E4" w:rsidRDefault="00CD2665" w:rsidP="001248DD">
      <w:pPr>
        <w:jc w:val="both"/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rFonts w:ascii="Times New Roman" w:hAnsi="Times New Roman" w:cs="Times New Roman"/>
          <w:sz w:val="24"/>
          <w:szCs w:val="24"/>
          <w:lang w:val="hy-AM"/>
        </w:rPr>
        <w:t xml:space="preserve">Մրցույթին դիմելու համար անհրաժեշտ է տրամադրել ՄԱՍ </w:t>
      </w:r>
      <w:r w:rsidR="00BE0554">
        <w:rPr>
          <w:rFonts w:ascii="Times New Roman" w:hAnsi="Times New Roman" w:cs="Times New Roman"/>
          <w:sz w:val="24"/>
          <w:szCs w:val="24"/>
          <w:lang w:val="hy-AM"/>
        </w:rPr>
        <w:t>Բ</w:t>
      </w:r>
      <w:r>
        <w:rPr>
          <w:rFonts w:ascii="Times New Roman" w:hAnsi="Times New Roman" w:cs="Times New Roman"/>
          <w:sz w:val="24"/>
          <w:szCs w:val="24"/>
          <w:lang w:val="hy-AM"/>
        </w:rPr>
        <w:t>-ում</w:t>
      </w:r>
      <w:r w:rsidR="00057816" w:rsidRPr="00553EE3">
        <w:rPr>
          <w:rFonts w:ascii="Times New Roman" w:hAnsi="Times New Roman" w:cs="Times New Roman"/>
          <w:sz w:val="24"/>
          <w:szCs w:val="24"/>
          <w:lang w:val="hy-AM"/>
        </w:rPr>
        <w:t xml:space="preserve"> (</w:t>
      </w:r>
      <w:r w:rsidR="00057816">
        <w:rPr>
          <w:rFonts w:ascii="Times New Roman" w:hAnsi="Times New Roman" w:cs="Times New Roman"/>
          <w:sz w:val="24"/>
          <w:szCs w:val="24"/>
          <w:lang w:val="hy-AM"/>
        </w:rPr>
        <w:t>տե՛ս կցված</w:t>
      </w:r>
      <w:r w:rsidR="00057816" w:rsidRPr="00553EE3">
        <w:rPr>
          <w:rFonts w:ascii="Times New Roman" w:hAnsi="Times New Roman" w:cs="Times New Roman"/>
          <w:sz w:val="24"/>
          <w:szCs w:val="24"/>
          <w:lang w:val="hy-AM"/>
        </w:rPr>
        <w:t>)</w:t>
      </w:r>
      <w:r>
        <w:rPr>
          <w:rFonts w:ascii="Times New Roman" w:hAnsi="Times New Roman" w:cs="Times New Roman"/>
          <w:sz w:val="24"/>
          <w:szCs w:val="24"/>
          <w:lang w:val="hy-AM"/>
        </w:rPr>
        <w:t xml:space="preserve"> ներկայացված անհրաժեշտ տեղեկատվությունը։</w:t>
      </w:r>
      <w:r w:rsidR="00BE11E4" w:rsidRPr="00100B8E">
        <w:rPr>
          <w:rFonts w:ascii="Times New Roman" w:hAnsi="Times New Roman" w:cs="Times New Roman"/>
          <w:sz w:val="24"/>
          <w:szCs w:val="24"/>
          <w:lang w:val="hy-AM"/>
        </w:rPr>
        <w:t xml:space="preserve"> </w:t>
      </w:r>
      <w:r w:rsidR="00BE11E4">
        <w:rPr>
          <w:rFonts w:ascii="Times New Roman" w:hAnsi="Times New Roman" w:cs="Times New Roman"/>
          <w:sz w:val="24"/>
          <w:szCs w:val="24"/>
          <w:lang w:val="hy-AM"/>
        </w:rPr>
        <w:t xml:space="preserve">Խնդրում ենք ուշադրություն դարձնել ընտրության և բացառման չափանիշներին, որոնք ներկայացված են </w:t>
      </w:r>
      <w:r w:rsidR="00284F88">
        <w:rPr>
          <w:rFonts w:ascii="Times New Roman" w:hAnsi="Times New Roman" w:cs="Times New Roman"/>
          <w:sz w:val="24"/>
          <w:szCs w:val="24"/>
          <w:lang w:val="hy-AM"/>
        </w:rPr>
        <w:t xml:space="preserve">դեկլարացիայի և </w:t>
      </w:r>
      <w:r w:rsidR="00B3150E">
        <w:rPr>
          <w:rFonts w:ascii="Times New Roman" w:hAnsi="Times New Roman" w:cs="Times New Roman"/>
          <w:sz w:val="24"/>
          <w:szCs w:val="24"/>
          <w:lang w:val="hy-AM"/>
        </w:rPr>
        <w:t>դիմումի ձևում</w:t>
      </w:r>
      <w:r w:rsidR="00BE11E4">
        <w:rPr>
          <w:rFonts w:ascii="Times New Roman" w:hAnsi="Times New Roman" w:cs="Times New Roman"/>
          <w:sz w:val="24"/>
          <w:szCs w:val="24"/>
          <w:lang w:val="hy-AM"/>
        </w:rPr>
        <w:t>։</w:t>
      </w:r>
    </w:p>
    <w:p w14:paraId="2930C078" w14:textId="6C792181" w:rsidR="00CC242A" w:rsidRDefault="00284F88" w:rsidP="001248DD">
      <w:pPr>
        <w:jc w:val="both"/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rFonts w:ascii="Times New Roman" w:hAnsi="Times New Roman" w:cs="Times New Roman"/>
          <w:sz w:val="24"/>
          <w:szCs w:val="24"/>
          <w:lang w:val="hy-AM"/>
        </w:rPr>
        <w:t>Խնդրում ենք անգլերեն</w:t>
      </w:r>
      <w:r w:rsidR="001E4773">
        <w:rPr>
          <w:rFonts w:ascii="Times New Roman" w:hAnsi="Times New Roman" w:cs="Times New Roman"/>
          <w:sz w:val="24"/>
          <w:szCs w:val="24"/>
          <w:lang w:val="hy-AM"/>
        </w:rPr>
        <w:t xml:space="preserve"> լեզվ</w:t>
      </w:r>
      <w:r>
        <w:rPr>
          <w:rFonts w:ascii="Times New Roman" w:hAnsi="Times New Roman" w:cs="Times New Roman"/>
          <w:sz w:val="24"/>
          <w:szCs w:val="24"/>
          <w:lang w:val="hy-AM"/>
        </w:rPr>
        <w:t xml:space="preserve">ով ամբողջությամբ լրացված և </w:t>
      </w:r>
      <w:r w:rsidRPr="00284F88">
        <w:rPr>
          <w:rFonts w:ascii="Times New Roman" w:hAnsi="Times New Roman" w:cs="Times New Roman"/>
          <w:sz w:val="24"/>
          <w:szCs w:val="24"/>
          <w:u w:val="single"/>
          <w:lang w:val="hy-AM"/>
        </w:rPr>
        <w:t>ստորագրված</w:t>
      </w:r>
      <w:r>
        <w:rPr>
          <w:rFonts w:ascii="Times New Roman" w:hAnsi="Times New Roman" w:cs="Times New Roman"/>
          <w:sz w:val="24"/>
          <w:szCs w:val="24"/>
          <w:lang w:val="hy-AM"/>
        </w:rPr>
        <w:t xml:space="preserve"> </w:t>
      </w:r>
      <w:r w:rsidR="000F01C7">
        <w:rPr>
          <w:rFonts w:ascii="Times New Roman" w:hAnsi="Times New Roman" w:cs="Times New Roman"/>
          <w:sz w:val="24"/>
          <w:szCs w:val="24"/>
          <w:lang w:val="hy-AM"/>
        </w:rPr>
        <w:t xml:space="preserve">և կնքված </w:t>
      </w:r>
      <w:r>
        <w:rPr>
          <w:rFonts w:ascii="Times New Roman" w:hAnsi="Times New Roman" w:cs="Times New Roman"/>
          <w:sz w:val="24"/>
          <w:szCs w:val="24"/>
          <w:lang w:val="hy-AM"/>
        </w:rPr>
        <w:t xml:space="preserve">դեկլարացիայի և դիմումի ձևերը ուղարկել  </w:t>
      </w:r>
      <w:r w:rsidR="00CC242A">
        <w:rPr>
          <w:rFonts w:ascii="Times New Roman" w:hAnsi="Times New Roman" w:cs="Times New Roman"/>
          <w:sz w:val="24"/>
          <w:szCs w:val="24"/>
          <w:lang w:val="hy-AM"/>
        </w:rPr>
        <w:t>նշված բոլոր</w:t>
      </w:r>
      <w:r w:rsidR="00CC242A" w:rsidRPr="00CC242A">
        <w:rPr>
          <w:rFonts w:ascii="Times New Roman" w:hAnsi="Times New Roman" w:cs="Times New Roman"/>
          <w:sz w:val="24"/>
          <w:szCs w:val="24"/>
          <w:lang w:val="hy-AM"/>
        </w:rPr>
        <w:t xml:space="preserve"> </w:t>
      </w:r>
      <w:r w:rsidR="00CC242A" w:rsidRPr="00284F88">
        <w:rPr>
          <w:rFonts w:ascii="Times New Roman" w:hAnsi="Times New Roman" w:cs="Times New Roman"/>
          <w:sz w:val="24"/>
          <w:szCs w:val="24"/>
          <w:lang w:val="hy-AM"/>
        </w:rPr>
        <w:t>էլեկտրոնային հասցե</w:t>
      </w:r>
      <w:r w:rsidR="00CC242A">
        <w:rPr>
          <w:rFonts w:ascii="Times New Roman" w:hAnsi="Times New Roman" w:cs="Times New Roman"/>
          <w:sz w:val="24"/>
          <w:szCs w:val="24"/>
          <w:lang w:val="hy-AM"/>
        </w:rPr>
        <w:t>ներին միաժամանակ ոչ ուշ, քան</w:t>
      </w:r>
      <w:r w:rsidR="00CC242A" w:rsidRPr="00284F88">
        <w:rPr>
          <w:rFonts w:ascii="Times New Roman" w:hAnsi="Times New Roman" w:cs="Times New Roman"/>
          <w:sz w:val="24"/>
          <w:szCs w:val="24"/>
          <w:lang w:val="hy-AM"/>
        </w:rPr>
        <w:t xml:space="preserve"> </w:t>
      </w:r>
      <w:r w:rsidR="008967E6" w:rsidRPr="00553EE3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0</w:t>
      </w:r>
      <w:r w:rsidR="00553EE3" w:rsidRPr="00553EE3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7</w:t>
      </w:r>
      <w:r w:rsidR="00CC242A" w:rsidRPr="000A7A20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.</w:t>
      </w:r>
      <w:r w:rsidR="008967E6" w:rsidRPr="00553EE3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0</w:t>
      </w:r>
      <w:r w:rsidR="00553EE3" w:rsidRPr="00553EE3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7</w:t>
      </w:r>
      <w:r w:rsidR="00CC242A" w:rsidRPr="000A7A20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.202</w:t>
      </w:r>
      <w:r w:rsidR="008967E6" w:rsidRPr="00553EE3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1</w:t>
      </w:r>
      <w:r w:rsidR="00F87EDE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թ․</w:t>
      </w:r>
      <w:r w:rsidR="00CC242A" w:rsidRPr="000A7A20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, 18:00</w:t>
      </w:r>
      <w:r w:rsidR="00CC242A">
        <w:rPr>
          <w:rFonts w:ascii="Times New Roman" w:hAnsi="Times New Roman" w:cs="Times New Roman"/>
          <w:sz w:val="24"/>
          <w:szCs w:val="24"/>
          <w:lang w:val="hy-AM"/>
        </w:rPr>
        <w:t>՝</w:t>
      </w:r>
    </w:p>
    <w:bookmarkStart w:id="3" w:name="_Hlk64551049"/>
    <w:p w14:paraId="507394AD" w14:textId="1BEC4D64" w:rsidR="00877A8F" w:rsidRPr="00026C6A" w:rsidRDefault="00390C50" w:rsidP="00026C6A">
      <w:pPr>
        <w:pStyle w:val="ListParagraph"/>
        <w:numPr>
          <w:ilvl w:val="0"/>
          <w:numId w:val="27"/>
        </w:numPr>
        <w:spacing w:after="0"/>
      </w:pPr>
      <w:r>
        <w:fldChar w:fldCharType="begin"/>
      </w:r>
      <w:r>
        <w:instrText xml:space="preserve"> HYPERLINK "mailto:lilith@icare.am" </w:instrText>
      </w:r>
      <w:r>
        <w:fldChar w:fldCharType="separate"/>
      </w:r>
      <w:r w:rsidR="00CC242A" w:rsidRPr="00026C6A">
        <w:rPr>
          <w:rStyle w:val="Hyperlink"/>
        </w:rPr>
        <w:t>lilith@icare.am</w:t>
      </w:r>
      <w:r>
        <w:rPr>
          <w:rStyle w:val="Hyperlink"/>
        </w:rPr>
        <w:fldChar w:fldCharType="end"/>
      </w:r>
      <w:r w:rsidR="00284F88" w:rsidRPr="00026C6A">
        <w:t xml:space="preserve"> </w:t>
      </w:r>
      <w:r w:rsidR="006F4FFB">
        <w:rPr>
          <w:lang w:val="hy-AM"/>
        </w:rPr>
        <w:t>,</w:t>
      </w:r>
    </w:p>
    <w:p w14:paraId="04A42AA6" w14:textId="6189F386" w:rsidR="00CC242A" w:rsidRPr="00026C6A" w:rsidRDefault="00F61923" w:rsidP="00026C6A">
      <w:pPr>
        <w:pStyle w:val="ListParagraph"/>
        <w:numPr>
          <w:ilvl w:val="0"/>
          <w:numId w:val="27"/>
        </w:numPr>
        <w:spacing w:after="0"/>
      </w:pPr>
      <w:hyperlink r:id="rId9" w:history="1">
        <w:r w:rsidR="00CC242A" w:rsidRPr="00026C6A">
          <w:rPr>
            <w:rStyle w:val="Hyperlink"/>
          </w:rPr>
          <w:t>lilithavdalyan@gmail.com</w:t>
        </w:r>
      </w:hyperlink>
      <w:r w:rsidR="006F4FFB">
        <w:rPr>
          <w:lang w:val="hy-AM"/>
        </w:rPr>
        <w:t xml:space="preserve"> ,</w:t>
      </w:r>
    </w:p>
    <w:p w14:paraId="0179A14D" w14:textId="04504F26" w:rsidR="005D6418" w:rsidRPr="00026C6A" w:rsidRDefault="00F61923" w:rsidP="008D11A0">
      <w:pPr>
        <w:pStyle w:val="ListParagraph"/>
        <w:numPr>
          <w:ilvl w:val="0"/>
          <w:numId w:val="27"/>
        </w:numPr>
      </w:pPr>
      <w:hyperlink r:id="rId10" w:history="1">
        <w:r w:rsidR="008967E6" w:rsidRPr="00026C6A">
          <w:rPr>
            <w:rStyle w:val="Hyperlink"/>
          </w:rPr>
          <w:t>ahovhannisyanarmenia@gmail.com</w:t>
        </w:r>
      </w:hyperlink>
      <w:r w:rsidR="008967E6" w:rsidRPr="00026C6A">
        <w:rPr>
          <w:lang w:val="hy-AM"/>
        </w:rPr>
        <w:t xml:space="preserve"> </w:t>
      </w:r>
      <w:r w:rsidR="006F4FFB">
        <w:rPr>
          <w:lang w:val="hy-AM"/>
        </w:rPr>
        <w:t>։</w:t>
      </w:r>
    </w:p>
    <w:bookmarkEnd w:id="3"/>
    <w:p w14:paraId="60C3BCB6" w14:textId="2153EA96" w:rsidR="003B5CD3" w:rsidRPr="0066064D" w:rsidRDefault="003B5CD3" w:rsidP="001248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hy-AM"/>
        </w:rPr>
        <w:t xml:space="preserve">Ընտրությունը կատարվելու է </w:t>
      </w:r>
      <w:r w:rsidRPr="000A7A20">
        <w:rPr>
          <w:rFonts w:ascii="Times New Roman" w:hAnsi="Times New Roman" w:cs="Times New Roman"/>
          <w:b/>
          <w:bCs/>
          <w:color w:val="FF0000"/>
          <w:sz w:val="24"/>
          <w:szCs w:val="24"/>
          <w:lang w:val="hy-AM"/>
        </w:rPr>
        <w:t>որակ՝ գնի դիմաց</w:t>
      </w:r>
      <w:r w:rsidRPr="000A7A20">
        <w:rPr>
          <w:rFonts w:ascii="Times New Roman" w:hAnsi="Times New Roman" w:cs="Times New Roman"/>
          <w:color w:val="FF0000"/>
          <w:sz w:val="24"/>
          <w:szCs w:val="24"/>
          <w:lang w:val="hy-AM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y-AM"/>
        </w:rPr>
        <w:t>սկզբունքով</w:t>
      </w:r>
      <w:r w:rsidR="0066064D">
        <w:rPr>
          <w:rFonts w:ascii="Times New Roman" w:hAnsi="Times New Roman" w:cs="Times New Roman"/>
          <w:sz w:val="24"/>
          <w:szCs w:val="24"/>
        </w:rPr>
        <w:t xml:space="preserve"> (ANNEX 1):</w:t>
      </w:r>
    </w:p>
    <w:p w14:paraId="7CB3C92A" w14:textId="77777777" w:rsidR="006759A3" w:rsidRPr="003B5CD3" w:rsidRDefault="006759A3" w:rsidP="001248DD">
      <w:pPr>
        <w:jc w:val="both"/>
        <w:rPr>
          <w:rFonts w:ascii="Times New Roman" w:hAnsi="Times New Roman" w:cs="Times New Roman"/>
          <w:sz w:val="24"/>
          <w:szCs w:val="24"/>
          <w:lang w:val="hy-AM"/>
        </w:rPr>
      </w:pPr>
    </w:p>
    <w:p w14:paraId="0DF6023C" w14:textId="78E78F98" w:rsidR="0078268A" w:rsidRPr="003B5CD3" w:rsidRDefault="003B5CD3" w:rsidP="001248DD">
      <w:pPr>
        <w:jc w:val="both"/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rFonts w:ascii="Times New Roman" w:hAnsi="Times New Roman" w:cs="Times New Roman"/>
          <w:sz w:val="24"/>
          <w:szCs w:val="24"/>
          <w:lang w:val="hy-AM"/>
        </w:rPr>
        <w:t xml:space="preserve">Դիմորդը պետք է հաշվի առնի, որ իր պատասխանատվության ներքո է, որպեսզի դիմումը լինի ամբողջական, ավարտուն և ճիշտ կերպով լրացված, ներբեռնված և համապատասխանի նշված </w:t>
      </w:r>
      <w:r w:rsidR="00DB5B79">
        <w:rPr>
          <w:rFonts w:ascii="Times New Roman" w:hAnsi="Times New Roman" w:cs="Times New Roman"/>
          <w:sz w:val="24"/>
          <w:szCs w:val="24"/>
          <w:lang w:val="hy-AM"/>
        </w:rPr>
        <w:t>չափանիշներին</w:t>
      </w:r>
      <w:r>
        <w:rPr>
          <w:rFonts w:ascii="Times New Roman" w:hAnsi="Times New Roman" w:cs="Times New Roman"/>
          <w:sz w:val="24"/>
          <w:szCs w:val="24"/>
          <w:lang w:val="hy-AM"/>
        </w:rPr>
        <w:t xml:space="preserve"> և պահանջներին և լինի ուղարկված նախքան վերջնաժամկետը</w:t>
      </w:r>
      <w:r w:rsidRPr="003B5CD3">
        <w:rPr>
          <w:rFonts w:ascii="Times New Roman" w:hAnsi="Times New Roman" w:cs="Times New Roman"/>
          <w:sz w:val="24"/>
          <w:szCs w:val="24"/>
          <w:lang w:val="hy-AM"/>
        </w:rPr>
        <w:t>:</w:t>
      </w:r>
    </w:p>
    <w:p w14:paraId="3B7CEEDB" w14:textId="64DE5793" w:rsidR="008B5D20" w:rsidRPr="001E4773" w:rsidRDefault="001E4773" w:rsidP="001248D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hy-AM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hy-AM"/>
        </w:rPr>
        <w:t>Ակնկալում ենք մոտ ապագայում համագործակցել Ձեզ հետ և սպասում ենք Ձեր պատասխանին։</w:t>
      </w:r>
    </w:p>
    <w:p w14:paraId="48D56087" w14:textId="42C7BFA5" w:rsidR="007A4781" w:rsidRPr="001E4773" w:rsidRDefault="001E4773" w:rsidP="001248DD">
      <w:pPr>
        <w:jc w:val="both"/>
        <w:rPr>
          <w:rFonts w:ascii="Times New Roman" w:hAnsi="Times New Roman" w:cs="Times New Roman"/>
          <w:i/>
          <w:iCs/>
          <w:sz w:val="24"/>
          <w:szCs w:val="24"/>
          <w:lang w:val="hy-AM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hy-AM"/>
        </w:rPr>
        <w:t>Հարգանքով՝</w:t>
      </w:r>
    </w:p>
    <w:p w14:paraId="701BE83F" w14:textId="77777777" w:rsidR="00331528" w:rsidRDefault="00331528" w:rsidP="007D343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y-AM"/>
        </w:rPr>
      </w:pPr>
    </w:p>
    <w:p w14:paraId="7F4863D6" w14:textId="53188E67" w:rsidR="00224C24" w:rsidRPr="001E4773" w:rsidRDefault="001E4773" w:rsidP="001248D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hy-AM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hy-AM"/>
        </w:rPr>
        <w:t>Լիլիթ Ավդալյան</w:t>
      </w:r>
    </w:p>
    <w:p w14:paraId="1CBBED29" w14:textId="77777777" w:rsidR="009D5FA7" w:rsidRDefault="009D5FA7" w:rsidP="009D5FA7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Ն</w:t>
      </w:r>
      <w:r w:rsidRPr="009D5FA7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ախագծի </w:t>
      </w: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համակարգող</w:t>
      </w:r>
    </w:p>
    <w:p w14:paraId="79EC14CD" w14:textId="1534EA60" w:rsidR="00C17E70" w:rsidRPr="00C17E70" w:rsidRDefault="00C17E70" w:rsidP="00C17E70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hy-AM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>Բջջ․՝</w:t>
      </w:r>
      <w:r w:rsidRPr="00C17E70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r w:rsidR="0077312F" w:rsidRPr="0007666A">
        <w:rPr>
          <w:rFonts w:ascii="Times New Roman" w:hAnsi="Times New Roman" w:cs="Times New Roman"/>
          <w:color w:val="000000"/>
          <w:sz w:val="24"/>
          <w:szCs w:val="24"/>
          <w:lang w:val="hy-AM"/>
        </w:rPr>
        <w:t>(</w:t>
      </w:r>
      <w:r w:rsidRPr="00C17E70">
        <w:rPr>
          <w:rFonts w:ascii="Times New Roman" w:hAnsi="Times New Roman" w:cs="Times New Roman"/>
          <w:color w:val="000000"/>
          <w:sz w:val="24"/>
          <w:szCs w:val="24"/>
          <w:lang w:val="hy-AM"/>
        </w:rPr>
        <w:t>+374</w:t>
      </w:r>
      <w:r w:rsidR="0077312F" w:rsidRPr="0007666A">
        <w:rPr>
          <w:rFonts w:ascii="Times New Roman" w:hAnsi="Times New Roman" w:cs="Times New Roman"/>
          <w:color w:val="000000"/>
          <w:sz w:val="24"/>
          <w:szCs w:val="24"/>
          <w:lang w:val="hy-AM"/>
        </w:rPr>
        <w:t>)</w:t>
      </w:r>
      <w:r w:rsidRPr="00C17E70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96 996633</w:t>
      </w:r>
    </w:p>
    <w:p w14:paraId="70E6EE23" w14:textId="371E027E" w:rsidR="00C17E70" w:rsidRPr="00C17E70" w:rsidRDefault="00C17E70" w:rsidP="00C17E70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hy-AM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>Էլ․</w:t>
      </w:r>
      <w:r w:rsidR="0007666A" w:rsidRPr="0007666A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>հասցե՝</w:t>
      </w:r>
      <w:r w:rsidRPr="00C17E70">
        <w:rPr>
          <w:rFonts w:ascii="Times New Roman" w:hAnsi="Times New Roman" w:cs="Times New Roman"/>
          <w:color w:val="000000"/>
          <w:sz w:val="24"/>
          <w:szCs w:val="24"/>
          <w:lang w:val="hy-AM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hyperlink r:id="rId11" w:history="1">
        <w:r w:rsidRPr="001450EE">
          <w:rPr>
            <w:rStyle w:val="Hyperlink"/>
            <w:rFonts w:ascii="Times New Roman" w:hAnsi="Times New Roman" w:cs="Times New Roman"/>
            <w:sz w:val="24"/>
            <w:szCs w:val="24"/>
            <w:lang w:val="hy-AM"/>
          </w:rPr>
          <w:t>lilith@icare.am</w:t>
        </w:r>
      </w:hyperlink>
      <w:r w:rsidRPr="00C17E70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</w:p>
    <w:p w14:paraId="51C20EBB" w14:textId="59701A7A" w:rsidR="009D5FA7" w:rsidRPr="00C17E70" w:rsidRDefault="009D5FA7" w:rsidP="001248DD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</w:p>
    <w:p w14:paraId="3CB4AA0A" w14:textId="77777777" w:rsidR="00C17E70" w:rsidRDefault="00C17E70" w:rsidP="001248DD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</w:p>
    <w:p w14:paraId="442314EE" w14:textId="2286B103" w:rsidR="009D5FA7" w:rsidRDefault="009D5FA7" w:rsidP="001248DD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  <w:r w:rsidRPr="009D5FA7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«Անդրսահմանային դաշինք հանուն Սևծովյան ավազանում կլիմային ուղղված և կանաչ գյուղատնտեսության» (AGREEN, BSB-1135)</w:t>
      </w: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նախագիծ</w:t>
      </w:r>
    </w:p>
    <w:p w14:paraId="677BCB73" w14:textId="4FDD46EE" w:rsidR="00C17E70" w:rsidRPr="00C17E70" w:rsidRDefault="00C17E70" w:rsidP="00C17E70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  <w:r w:rsidRPr="00C17E70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Ագրոբիզնեսի հետազոտությունների և կրթության միջազգային կենտրոն</w:t>
      </w:r>
      <w:r w:rsidR="00CE71FB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  <w:r w:rsidR="00CE71FB" w:rsidRPr="00C17E70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(ICARE)</w:t>
      </w:r>
      <w:r w:rsidRPr="00C17E70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հիմնադրամ</w:t>
      </w:r>
    </w:p>
    <w:p w14:paraId="6A2D044D" w14:textId="77777777" w:rsidR="00ED375C" w:rsidRDefault="00ED375C" w:rsidP="00C17E70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</w:p>
    <w:p w14:paraId="09D0BA14" w14:textId="7B18316C" w:rsidR="00C17E70" w:rsidRPr="00C17E70" w:rsidRDefault="00C17E70" w:rsidP="00C17E70">
      <w:pPr>
        <w:spacing w:after="0"/>
        <w:jc w:val="both"/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</w:pPr>
      <w:r w:rsidRPr="00C17E70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Հասցե</w:t>
      </w:r>
      <w:r w:rsidR="00582B15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՝</w:t>
      </w:r>
      <w:r w:rsidR="00582B15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r w:rsidRPr="00C17E70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74 Տերյան փ․, Երևան 0009, ՀՀ</w:t>
      </w:r>
    </w:p>
    <w:p w14:paraId="4CF1FDD7" w14:textId="6AC3527C" w:rsidR="001A78C3" w:rsidRPr="00EB4A81" w:rsidRDefault="00582B15" w:rsidP="00EB4A81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hy-AM"/>
        </w:rPr>
      </w:pP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Հեռ․՝</w:t>
      </w: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r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ab/>
      </w:r>
      <w:r w:rsidR="009A30A6" w:rsidRPr="00100B8E">
        <w:rPr>
          <w:rStyle w:val="gmaildefault"/>
          <w:rFonts w:ascii="Times New Roman" w:hAnsi="Times New Roman" w:cs="Times New Roman"/>
          <w:color w:val="000000"/>
          <w:sz w:val="24"/>
          <w:szCs w:val="24"/>
          <w:lang w:val="hy-AM"/>
        </w:rPr>
        <w:t>(</w:t>
      </w:r>
      <w:r w:rsidRPr="00582B15">
        <w:rPr>
          <w:rFonts w:ascii="Times New Roman" w:hAnsi="Times New Roman" w:cs="Times New Roman"/>
          <w:color w:val="000000"/>
          <w:sz w:val="24"/>
          <w:szCs w:val="24"/>
          <w:lang w:val="hy-AM"/>
        </w:rPr>
        <w:t>+37410</w:t>
      </w:r>
      <w:r w:rsidR="009A30A6" w:rsidRPr="00100B8E">
        <w:rPr>
          <w:rFonts w:ascii="Times New Roman" w:hAnsi="Times New Roman" w:cs="Times New Roman"/>
          <w:color w:val="000000"/>
          <w:sz w:val="24"/>
          <w:szCs w:val="24"/>
          <w:lang w:val="hy-AM"/>
        </w:rPr>
        <w:t>)</w:t>
      </w:r>
      <w:r w:rsidRPr="00582B15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52 28 39</w:t>
      </w:r>
      <w:r w:rsidR="009C4E13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  <w:r w:rsidR="006E2725">
        <w:rPr>
          <w:rFonts w:ascii="Times New Roman" w:hAnsi="Times New Roman" w:cs="Times New Roman"/>
          <w:color w:val="000000"/>
          <w:sz w:val="24"/>
          <w:szCs w:val="24"/>
          <w:lang w:val="hy-AM"/>
        </w:rPr>
        <w:t>/</w:t>
      </w:r>
      <w:r w:rsidR="009C4E13">
        <w:rPr>
          <w:rFonts w:ascii="Times New Roman" w:hAnsi="Times New Roman" w:cs="Times New Roman"/>
          <w:color w:val="000000"/>
          <w:sz w:val="24"/>
          <w:szCs w:val="24"/>
          <w:lang w:val="hy-AM"/>
        </w:rPr>
        <w:t xml:space="preserve"> </w:t>
      </w:r>
      <w:r w:rsidRPr="00582B15">
        <w:rPr>
          <w:rFonts w:ascii="Times New Roman" w:hAnsi="Times New Roman" w:cs="Times New Roman"/>
          <w:color w:val="000000"/>
          <w:sz w:val="24"/>
          <w:szCs w:val="24"/>
          <w:lang w:val="hy-AM"/>
        </w:rPr>
        <w:t>56 41 77</w:t>
      </w:r>
    </w:p>
    <w:sectPr w:rsidR="001A78C3" w:rsidRPr="00EB4A81" w:rsidSect="007A4781">
      <w:headerReference w:type="default" r:id="rId12"/>
      <w:footerReference w:type="default" r:id="rId13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DF5C0" w14:textId="77777777" w:rsidR="00F61923" w:rsidRDefault="00F61923" w:rsidP="008515C6">
      <w:pPr>
        <w:spacing w:after="0" w:line="240" w:lineRule="auto"/>
      </w:pPr>
      <w:r>
        <w:separator/>
      </w:r>
    </w:p>
  </w:endnote>
  <w:endnote w:type="continuationSeparator" w:id="0">
    <w:p w14:paraId="013666E9" w14:textId="77777777" w:rsidR="00F61923" w:rsidRDefault="00F61923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altName w:val="Walbaum Display Light"/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75393D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75393D" w:rsidRPr="003E5473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Ð»é.` (37410) 522839, 587957 • ü³ùë` (37410) 566221 • ¾É öáëï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75393D" w:rsidRPr="008A0A7E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Teryan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75393D" w:rsidRPr="008A0A7E" w:rsidRDefault="0075393D" w:rsidP="008A0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F67D6" w14:textId="77777777" w:rsidR="00F61923" w:rsidRDefault="00F61923" w:rsidP="008515C6">
      <w:pPr>
        <w:spacing w:after="0" w:line="240" w:lineRule="auto"/>
      </w:pPr>
      <w:r>
        <w:separator/>
      </w:r>
    </w:p>
  </w:footnote>
  <w:footnote w:type="continuationSeparator" w:id="0">
    <w:p w14:paraId="6F150A8A" w14:textId="77777777" w:rsidR="00F61923" w:rsidRDefault="00F61923" w:rsidP="00851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8A988" w14:textId="3005A5AD" w:rsidR="0075393D" w:rsidRDefault="0075393D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75393D" w:rsidRPr="00D22A08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75393D" w:rsidRPr="00D22A08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75393D" w:rsidRPr="00D22A08" w:rsidRDefault="0075393D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5F4B1F3E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</w:p>
        <w:p w14:paraId="5FFA80D6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²¶ðà´Æ¼ÜºêÆ Ðºî²¼àîàôÂÚàôÜÜºðÆ</w:t>
          </w:r>
        </w:p>
        <w:p w14:paraId="282D807D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ºì ÎðÂàôÂÚ²Ü ØÆæ²¼¶²ÚÆÜ</w:t>
          </w:r>
        </w:p>
        <w:p w14:paraId="18AB856A" w14:textId="77777777" w:rsidR="0075393D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ÎºÜîðàÜ ÐÆØÜ²¸ð²Ø</w:t>
          </w:r>
        </w:p>
        <w:p w14:paraId="4635D343" w14:textId="77777777" w:rsidR="0075393D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 Armenian" w:hAnsi="Arial Armenian"/>
              <w:noProof/>
            </w:rPr>
          </w:pPr>
        </w:p>
        <w:p w14:paraId="74A700B7" w14:textId="19F67886" w:rsidR="0075393D" w:rsidRPr="00D22A08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</w:rPr>
          </w:pPr>
        </w:p>
      </w:tc>
    </w:tr>
  </w:tbl>
  <w:p w14:paraId="3028C8CD" w14:textId="5D116067" w:rsidR="0075393D" w:rsidRDefault="0075393D" w:rsidP="008515C6">
    <w:pPr>
      <w:pStyle w:val="Header"/>
      <w:jc w:val="center"/>
    </w:pPr>
  </w:p>
  <w:p w14:paraId="0D8AEFCD" w14:textId="4A2F842D" w:rsidR="0075393D" w:rsidRDefault="007539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3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B6BF0"/>
    <w:multiLevelType w:val="hybridMultilevel"/>
    <w:tmpl w:val="2C38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16"/>
  </w:num>
  <w:num w:numId="4">
    <w:abstractNumId w:val="25"/>
  </w:num>
  <w:num w:numId="5">
    <w:abstractNumId w:val="10"/>
  </w:num>
  <w:num w:numId="6">
    <w:abstractNumId w:val="0"/>
  </w:num>
  <w:num w:numId="7">
    <w:abstractNumId w:val="5"/>
  </w:num>
  <w:num w:numId="8">
    <w:abstractNumId w:val="13"/>
  </w:num>
  <w:num w:numId="9">
    <w:abstractNumId w:val="17"/>
  </w:num>
  <w:num w:numId="10">
    <w:abstractNumId w:val="26"/>
  </w:num>
  <w:num w:numId="11">
    <w:abstractNumId w:val="15"/>
  </w:num>
  <w:num w:numId="12">
    <w:abstractNumId w:val="7"/>
  </w:num>
  <w:num w:numId="13">
    <w:abstractNumId w:val="2"/>
  </w:num>
  <w:num w:numId="14">
    <w:abstractNumId w:val="24"/>
  </w:num>
  <w:num w:numId="15">
    <w:abstractNumId w:val="9"/>
  </w:num>
  <w:num w:numId="16">
    <w:abstractNumId w:val="22"/>
  </w:num>
  <w:num w:numId="17">
    <w:abstractNumId w:val="6"/>
  </w:num>
  <w:num w:numId="18">
    <w:abstractNumId w:val="11"/>
  </w:num>
  <w:num w:numId="19">
    <w:abstractNumId w:val="12"/>
  </w:num>
  <w:num w:numId="20">
    <w:abstractNumId w:val="8"/>
  </w:num>
  <w:num w:numId="21">
    <w:abstractNumId w:val="19"/>
  </w:num>
  <w:num w:numId="22">
    <w:abstractNumId w:val="14"/>
  </w:num>
  <w:num w:numId="23">
    <w:abstractNumId w:val="23"/>
  </w:num>
  <w:num w:numId="24">
    <w:abstractNumId w:val="3"/>
  </w:num>
  <w:num w:numId="25">
    <w:abstractNumId w:val="27"/>
  </w:num>
  <w:num w:numId="26">
    <w:abstractNumId w:val="4"/>
  </w:num>
  <w:num w:numId="27">
    <w:abstractNumId w:val="1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I3tjQ2tTA1tjBS0lEKTi0uzszPAykwrAUA12lfTSwAAAA="/>
  </w:docVars>
  <w:rsids>
    <w:rsidRoot w:val="00F57028"/>
    <w:rsid w:val="00004256"/>
    <w:rsid w:val="0001696B"/>
    <w:rsid w:val="00025A11"/>
    <w:rsid w:val="00026C6A"/>
    <w:rsid w:val="00034CEA"/>
    <w:rsid w:val="0004463B"/>
    <w:rsid w:val="00045A00"/>
    <w:rsid w:val="00047F2E"/>
    <w:rsid w:val="0005390F"/>
    <w:rsid w:val="00055B54"/>
    <w:rsid w:val="00057816"/>
    <w:rsid w:val="00057A61"/>
    <w:rsid w:val="00066F0B"/>
    <w:rsid w:val="00070716"/>
    <w:rsid w:val="0007666A"/>
    <w:rsid w:val="00077369"/>
    <w:rsid w:val="00087718"/>
    <w:rsid w:val="00093760"/>
    <w:rsid w:val="000A3E5F"/>
    <w:rsid w:val="000A5121"/>
    <w:rsid w:val="000A5A6F"/>
    <w:rsid w:val="000A7A20"/>
    <w:rsid w:val="000A7EA6"/>
    <w:rsid w:val="000B0AF8"/>
    <w:rsid w:val="000B0DB9"/>
    <w:rsid w:val="000B6C92"/>
    <w:rsid w:val="000F01C7"/>
    <w:rsid w:val="000F0C86"/>
    <w:rsid w:val="000F377F"/>
    <w:rsid w:val="000F7745"/>
    <w:rsid w:val="00100B8E"/>
    <w:rsid w:val="0010146C"/>
    <w:rsid w:val="00103C5F"/>
    <w:rsid w:val="00104233"/>
    <w:rsid w:val="00105610"/>
    <w:rsid w:val="00113D18"/>
    <w:rsid w:val="00115EBF"/>
    <w:rsid w:val="00117850"/>
    <w:rsid w:val="00120844"/>
    <w:rsid w:val="00120F54"/>
    <w:rsid w:val="001228E8"/>
    <w:rsid w:val="001248DD"/>
    <w:rsid w:val="00131BD6"/>
    <w:rsid w:val="001333B5"/>
    <w:rsid w:val="00134E4A"/>
    <w:rsid w:val="00135EB1"/>
    <w:rsid w:val="00152FD8"/>
    <w:rsid w:val="0015714F"/>
    <w:rsid w:val="0016038C"/>
    <w:rsid w:val="00162222"/>
    <w:rsid w:val="001712C8"/>
    <w:rsid w:val="00173319"/>
    <w:rsid w:val="00177405"/>
    <w:rsid w:val="00183F1D"/>
    <w:rsid w:val="00184902"/>
    <w:rsid w:val="00187A6F"/>
    <w:rsid w:val="00190373"/>
    <w:rsid w:val="00194A4E"/>
    <w:rsid w:val="0019691D"/>
    <w:rsid w:val="00197F7A"/>
    <w:rsid w:val="001A1F08"/>
    <w:rsid w:val="001A49D5"/>
    <w:rsid w:val="001A6581"/>
    <w:rsid w:val="001A78C3"/>
    <w:rsid w:val="001B1AFB"/>
    <w:rsid w:val="001B31BC"/>
    <w:rsid w:val="001B6804"/>
    <w:rsid w:val="001C297E"/>
    <w:rsid w:val="001C53F5"/>
    <w:rsid w:val="001C6E44"/>
    <w:rsid w:val="001D0857"/>
    <w:rsid w:val="001D3D74"/>
    <w:rsid w:val="001D5AB6"/>
    <w:rsid w:val="001E02BF"/>
    <w:rsid w:val="001E1276"/>
    <w:rsid w:val="001E2848"/>
    <w:rsid w:val="001E2ED0"/>
    <w:rsid w:val="001E3A4F"/>
    <w:rsid w:val="001E4773"/>
    <w:rsid w:val="001F6161"/>
    <w:rsid w:val="002107B6"/>
    <w:rsid w:val="00212374"/>
    <w:rsid w:val="00212469"/>
    <w:rsid w:val="00213643"/>
    <w:rsid w:val="00215B2F"/>
    <w:rsid w:val="00221AF1"/>
    <w:rsid w:val="00224C24"/>
    <w:rsid w:val="00225466"/>
    <w:rsid w:val="00226497"/>
    <w:rsid w:val="00233DCC"/>
    <w:rsid w:val="002343BF"/>
    <w:rsid w:val="00237F38"/>
    <w:rsid w:val="002446C5"/>
    <w:rsid w:val="002514D9"/>
    <w:rsid w:val="0025322A"/>
    <w:rsid w:val="00256520"/>
    <w:rsid w:val="00256F02"/>
    <w:rsid w:val="00260D3D"/>
    <w:rsid w:val="00262826"/>
    <w:rsid w:val="002674AC"/>
    <w:rsid w:val="00270E07"/>
    <w:rsid w:val="00284F88"/>
    <w:rsid w:val="0028504E"/>
    <w:rsid w:val="002925E0"/>
    <w:rsid w:val="00294E08"/>
    <w:rsid w:val="002A1728"/>
    <w:rsid w:val="002A2519"/>
    <w:rsid w:val="002A444E"/>
    <w:rsid w:val="002A5A2C"/>
    <w:rsid w:val="002A7960"/>
    <w:rsid w:val="002B1D2C"/>
    <w:rsid w:val="002B320C"/>
    <w:rsid w:val="002B4EF2"/>
    <w:rsid w:val="002B52F4"/>
    <w:rsid w:val="002C7260"/>
    <w:rsid w:val="002D7C5F"/>
    <w:rsid w:val="002D7E99"/>
    <w:rsid w:val="002D7FAD"/>
    <w:rsid w:val="002F23DE"/>
    <w:rsid w:val="002F2C40"/>
    <w:rsid w:val="002F377C"/>
    <w:rsid w:val="002F4E29"/>
    <w:rsid w:val="002F7B01"/>
    <w:rsid w:val="00302F50"/>
    <w:rsid w:val="00303A73"/>
    <w:rsid w:val="00303EA1"/>
    <w:rsid w:val="00310B34"/>
    <w:rsid w:val="0031391D"/>
    <w:rsid w:val="00313C56"/>
    <w:rsid w:val="0032265E"/>
    <w:rsid w:val="003272A5"/>
    <w:rsid w:val="00330B5D"/>
    <w:rsid w:val="00330C4B"/>
    <w:rsid w:val="00331528"/>
    <w:rsid w:val="003322E4"/>
    <w:rsid w:val="003341B5"/>
    <w:rsid w:val="00340DAB"/>
    <w:rsid w:val="00342BB9"/>
    <w:rsid w:val="00345C19"/>
    <w:rsid w:val="00351A33"/>
    <w:rsid w:val="00352A4C"/>
    <w:rsid w:val="003663B5"/>
    <w:rsid w:val="0037037E"/>
    <w:rsid w:val="0037126C"/>
    <w:rsid w:val="00372C9D"/>
    <w:rsid w:val="0037510B"/>
    <w:rsid w:val="003774F5"/>
    <w:rsid w:val="00387EC6"/>
    <w:rsid w:val="00390C50"/>
    <w:rsid w:val="003947CC"/>
    <w:rsid w:val="0039576A"/>
    <w:rsid w:val="00395D7B"/>
    <w:rsid w:val="003A2396"/>
    <w:rsid w:val="003A56BC"/>
    <w:rsid w:val="003B3AA9"/>
    <w:rsid w:val="003B5CD3"/>
    <w:rsid w:val="003B7329"/>
    <w:rsid w:val="003C14BB"/>
    <w:rsid w:val="003C1C71"/>
    <w:rsid w:val="003C4069"/>
    <w:rsid w:val="003C55E8"/>
    <w:rsid w:val="003C7C97"/>
    <w:rsid w:val="003D122A"/>
    <w:rsid w:val="003E1C8F"/>
    <w:rsid w:val="003E25BD"/>
    <w:rsid w:val="003E5447"/>
    <w:rsid w:val="003F083D"/>
    <w:rsid w:val="003F62A3"/>
    <w:rsid w:val="00400557"/>
    <w:rsid w:val="0041062C"/>
    <w:rsid w:val="00414DA7"/>
    <w:rsid w:val="00416C61"/>
    <w:rsid w:val="00417A1C"/>
    <w:rsid w:val="00423B9D"/>
    <w:rsid w:val="00425533"/>
    <w:rsid w:val="00434544"/>
    <w:rsid w:val="00437785"/>
    <w:rsid w:val="0044061C"/>
    <w:rsid w:val="004457B0"/>
    <w:rsid w:val="00451F93"/>
    <w:rsid w:val="00453A06"/>
    <w:rsid w:val="00453BD7"/>
    <w:rsid w:val="00453F29"/>
    <w:rsid w:val="00455000"/>
    <w:rsid w:val="00461C62"/>
    <w:rsid w:val="004639E3"/>
    <w:rsid w:val="004663BA"/>
    <w:rsid w:val="00467116"/>
    <w:rsid w:val="00475634"/>
    <w:rsid w:val="00476C40"/>
    <w:rsid w:val="00484558"/>
    <w:rsid w:val="00485672"/>
    <w:rsid w:val="00486E97"/>
    <w:rsid w:val="004962F1"/>
    <w:rsid w:val="00496C21"/>
    <w:rsid w:val="004A0C17"/>
    <w:rsid w:val="004A3E94"/>
    <w:rsid w:val="004A4877"/>
    <w:rsid w:val="004B0174"/>
    <w:rsid w:val="004B033D"/>
    <w:rsid w:val="004B71A3"/>
    <w:rsid w:val="004B7F44"/>
    <w:rsid w:val="004C3DA9"/>
    <w:rsid w:val="004C665D"/>
    <w:rsid w:val="004C6BD8"/>
    <w:rsid w:val="004E1388"/>
    <w:rsid w:val="004E38DD"/>
    <w:rsid w:val="004E5B99"/>
    <w:rsid w:val="004F1D4D"/>
    <w:rsid w:val="004F4DE3"/>
    <w:rsid w:val="004F7AFC"/>
    <w:rsid w:val="005103DC"/>
    <w:rsid w:val="00511AA6"/>
    <w:rsid w:val="00511B4F"/>
    <w:rsid w:val="005125CA"/>
    <w:rsid w:val="0051278B"/>
    <w:rsid w:val="00514438"/>
    <w:rsid w:val="005164D8"/>
    <w:rsid w:val="00524EDF"/>
    <w:rsid w:val="00527417"/>
    <w:rsid w:val="005301DB"/>
    <w:rsid w:val="00536C90"/>
    <w:rsid w:val="005374E5"/>
    <w:rsid w:val="00537E53"/>
    <w:rsid w:val="00540D74"/>
    <w:rsid w:val="00541ACB"/>
    <w:rsid w:val="00542EBC"/>
    <w:rsid w:val="00544802"/>
    <w:rsid w:val="0055150F"/>
    <w:rsid w:val="00553EE3"/>
    <w:rsid w:val="00554023"/>
    <w:rsid w:val="00556864"/>
    <w:rsid w:val="00557CC6"/>
    <w:rsid w:val="0056324D"/>
    <w:rsid w:val="00564891"/>
    <w:rsid w:val="0056736E"/>
    <w:rsid w:val="005677E3"/>
    <w:rsid w:val="00570EF2"/>
    <w:rsid w:val="00582B15"/>
    <w:rsid w:val="00585E69"/>
    <w:rsid w:val="005910B7"/>
    <w:rsid w:val="00591148"/>
    <w:rsid w:val="005920BE"/>
    <w:rsid w:val="005946D6"/>
    <w:rsid w:val="005952C0"/>
    <w:rsid w:val="005A2A1E"/>
    <w:rsid w:val="005A2AE5"/>
    <w:rsid w:val="005A3E74"/>
    <w:rsid w:val="005C0EAA"/>
    <w:rsid w:val="005C2DB3"/>
    <w:rsid w:val="005C3113"/>
    <w:rsid w:val="005D1FE0"/>
    <w:rsid w:val="005D4172"/>
    <w:rsid w:val="005D41C9"/>
    <w:rsid w:val="005D6418"/>
    <w:rsid w:val="005E79C7"/>
    <w:rsid w:val="005F3307"/>
    <w:rsid w:val="005F4D9C"/>
    <w:rsid w:val="006015CD"/>
    <w:rsid w:val="00610086"/>
    <w:rsid w:val="006109BC"/>
    <w:rsid w:val="00610E34"/>
    <w:rsid w:val="006138AA"/>
    <w:rsid w:val="00614117"/>
    <w:rsid w:val="00614B5C"/>
    <w:rsid w:val="00617E31"/>
    <w:rsid w:val="006216D7"/>
    <w:rsid w:val="0062262B"/>
    <w:rsid w:val="00623310"/>
    <w:rsid w:val="00624195"/>
    <w:rsid w:val="00624EF8"/>
    <w:rsid w:val="00626131"/>
    <w:rsid w:val="0062643E"/>
    <w:rsid w:val="006274A5"/>
    <w:rsid w:val="00631CC1"/>
    <w:rsid w:val="00635E0D"/>
    <w:rsid w:val="0064040E"/>
    <w:rsid w:val="00640480"/>
    <w:rsid w:val="006426EC"/>
    <w:rsid w:val="0064605F"/>
    <w:rsid w:val="00646AC0"/>
    <w:rsid w:val="006545EB"/>
    <w:rsid w:val="0065460A"/>
    <w:rsid w:val="00655973"/>
    <w:rsid w:val="006573FC"/>
    <w:rsid w:val="00657903"/>
    <w:rsid w:val="0066064D"/>
    <w:rsid w:val="00664EF1"/>
    <w:rsid w:val="006743F2"/>
    <w:rsid w:val="006759A3"/>
    <w:rsid w:val="00675D9C"/>
    <w:rsid w:val="006804FC"/>
    <w:rsid w:val="00680712"/>
    <w:rsid w:val="00686333"/>
    <w:rsid w:val="006874C3"/>
    <w:rsid w:val="006979B6"/>
    <w:rsid w:val="006A00E6"/>
    <w:rsid w:val="006A2866"/>
    <w:rsid w:val="006A2C05"/>
    <w:rsid w:val="006B1AC1"/>
    <w:rsid w:val="006B4B9E"/>
    <w:rsid w:val="006B756B"/>
    <w:rsid w:val="006C268B"/>
    <w:rsid w:val="006C4673"/>
    <w:rsid w:val="006C5F51"/>
    <w:rsid w:val="006C7EB8"/>
    <w:rsid w:val="006D3D54"/>
    <w:rsid w:val="006E2725"/>
    <w:rsid w:val="006E4385"/>
    <w:rsid w:val="006F429E"/>
    <w:rsid w:val="006F4FFB"/>
    <w:rsid w:val="006F5F02"/>
    <w:rsid w:val="006F655D"/>
    <w:rsid w:val="00705003"/>
    <w:rsid w:val="0072111F"/>
    <w:rsid w:val="00721AE5"/>
    <w:rsid w:val="00722AB2"/>
    <w:rsid w:val="007233E0"/>
    <w:rsid w:val="00726D2F"/>
    <w:rsid w:val="007337DB"/>
    <w:rsid w:val="007347A6"/>
    <w:rsid w:val="007353F1"/>
    <w:rsid w:val="00735AF8"/>
    <w:rsid w:val="00744C5C"/>
    <w:rsid w:val="00751179"/>
    <w:rsid w:val="0075393D"/>
    <w:rsid w:val="00757C71"/>
    <w:rsid w:val="00760855"/>
    <w:rsid w:val="00763135"/>
    <w:rsid w:val="0076379A"/>
    <w:rsid w:val="00764D44"/>
    <w:rsid w:val="00766015"/>
    <w:rsid w:val="00772A5A"/>
    <w:rsid w:val="0077312F"/>
    <w:rsid w:val="00773E5C"/>
    <w:rsid w:val="00774074"/>
    <w:rsid w:val="007818BF"/>
    <w:rsid w:val="0078268A"/>
    <w:rsid w:val="00782D2B"/>
    <w:rsid w:val="007A059A"/>
    <w:rsid w:val="007A362E"/>
    <w:rsid w:val="007A4781"/>
    <w:rsid w:val="007A6AC4"/>
    <w:rsid w:val="007B1C71"/>
    <w:rsid w:val="007B510A"/>
    <w:rsid w:val="007B5FC2"/>
    <w:rsid w:val="007B62D4"/>
    <w:rsid w:val="007B66BD"/>
    <w:rsid w:val="007B71E7"/>
    <w:rsid w:val="007C191F"/>
    <w:rsid w:val="007C508B"/>
    <w:rsid w:val="007C53B8"/>
    <w:rsid w:val="007D1D09"/>
    <w:rsid w:val="007D3433"/>
    <w:rsid w:val="007D34EA"/>
    <w:rsid w:val="007D775D"/>
    <w:rsid w:val="007E056A"/>
    <w:rsid w:val="007E16BE"/>
    <w:rsid w:val="007E1A3E"/>
    <w:rsid w:val="007E607D"/>
    <w:rsid w:val="007E6117"/>
    <w:rsid w:val="007F749A"/>
    <w:rsid w:val="00804D18"/>
    <w:rsid w:val="00804D50"/>
    <w:rsid w:val="0081097C"/>
    <w:rsid w:val="00814786"/>
    <w:rsid w:val="00817217"/>
    <w:rsid w:val="00820AF7"/>
    <w:rsid w:val="00824716"/>
    <w:rsid w:val="008272A3"/>
    <w:rsid w:val="008310CF"/>
    <w:rsid w:val="0083314D"/>
    <w:rsid w:val="00834570"/>
    <w:rsid w:val="00847726"/>
    <w:rsid w:val="008515C6"/>
    <w:rsid w:val="00852ECC"/>
    <w:rsid w:val="00870683"/>
    <w:rsid w:val="00870919"/>
    <w:rsid w:val="008717F4"/>
    <w:rsid w:val="008746E5"/>
    <w:rsid w:val="00877A8F"/>
    <w:rsid w:val="0088413A"/>
    <w:rsid w:val="00885C7D"/>
    <w:rsid w:val="008865CB"/>
    <w:rsid w:val="00886738"/>
    <w:rsid w:val="00892072"/>
    <w:rsid w:val="008951A7"/>
    <w:rsid w:val="00895E07"/>
    <w:rsid w:val="008967E6"/>
    <w:rsid w:val="00896A18"/>
    <w:rsid w:val="008A0A7E"/>
    <w:rsid w:val="008A1970"/>
    <w:rsid w:val="008A2E8C"/>
    <w:rsid w:val="008A3ECB"/>
    <w:rsid w:val="008A50AE"/>
    <w:rsid w:val="008A7971"/>
    <w:rsid w:val="008B1369"/>
    <w:rsid w:val="008B5D20"/>
    <w:rsid w:val="008C01CB"/>
    <w:rsid w:val="008C0914"/>
    <w:rsid w:val="008C0E61"/>
    <w:rsid w:val="008C16D5"/>
    <w:rsid w:val="008C22F3"/>
    <w:rsid w:val="008C25C9"/>
    <w:rsid w:val="008C3323"/>
    <w:rsid w:val="008C446F"/>
    <w:rsid w:val="008D11A0"/>
    <w:rsid w:val="008D43B5"/>
    <w:rsid w:val="008E03C5"/>
    <w:rsid w:val="008E23E3"/>
    <w:rsid w:val="008E4774"/>
    <w:rsid w:val="008E6DB2"/>
    <w:rsid w:val="008F34AA"/>
    <w:rsid w:val="008F4DFB"/>
    <w:rsid w:val="0090183D"/>
    <w:rsid w:val="009021CA"/>
    <w:rsid w:val="00907EC4"/>
    <w:rsid w:val="00911667"/>
    <w:rsid w:val="00912508"/>
    <w:rsid w:val="00922AFF"/>
    <w:rsid w:val="00925E53"/>
    <w:rsid w:val="009333C4"/>
    <w:rsid w:val="009333CA"/>
    <w:rsid w:val="00940649"/>
    <w:rsid w:val="00940DFA"/>
    <w:rsid w:val="00942276"/>
    <w:rsid w:val="00946018"/>
    <w:rsid w:val="00947909"/>
    <w:rsid w:val="00952936"/>
    <w:rsid w:val="009535EF"/>
    <w:rsid w:val="009535F7"/>
    <w:rsid w:val="00960387"/>
    <w:rsid w:val="0096050B"/>
    <w:rsid w:val="00965609"/>
    <w:rsid w:val="009701A5"/>
    <w:rsid w:val="00971339"/>
    <w:rsid w:val="009730B3"/>
    <w:rsid w:val="0097669F"/>
    <w:rsid w:val="00976B26"/>
    <w:rsid w:val="00982724"/>
    <w:rsid w:val="00986B69"/>
    <w:rsid w:val="00990A27"/>
    <w:rsid w:val="00992E72"/>
    <w:rsid w:val="009930C2"/>
    <w:rsid w:val="00994283"/>
    <w:rsid w:val="009954D1"/>
    <w:rsid w:val="00997E0C"/>
    <w:rsid w:val="009A30A6"/>
    <w:rsid w:val="009A3139"/>
    <w:rsid w:val="009B18B6"/>
    <w:rsid w:val="009B3E6C"/>
    <w:rsid w:val="009B4E54"/>
    <w:rsid w:val="009C4E13"/>
    <w:rsid w:val="009C6659"/>
    <w:rsid w:val="009C6DCE"/>
    <w:rsid w:val="009D1AE7"/>
    <w:rsid w:val="009D3105"/>
    <w:rsid w:val="009D5BCB"/>
    <w:rsid w:val="009D5FA7"/>
    <w:rsid w:val="009D6405"/>
    <w:rsid w:val="009D6DE8"/>
    <w:rsid w:val="009E2865"/>
    <w:rsid w:val="009E551C"/>
    <w:rsid w:val="009E6067"/>
    <w:rsid w:val="009E7031"/>
    <w:rsid w:val="009E76EE"/>
    <w:rsid w:val="009E7A2A"/>
    <w:rsid w:val="009F02F0"/>
    <w:rsid w:val="009F1698"/>
    <w:rsid w:val="009F295A"/>
    <w:rsid w:val="009F33AA"/>
    <w:rsid w:val="009F43D3"/>
    <w:rsid w:val="009F47A5"/>
    <w:rsid w:val="009F4990"/>
    <w:rsid w:val="009F5081"/>
    <w:rsid w:val="009F5AB9"/>
    <w:rsid w:val="00A02784"/>
    <w:rsid w:val="00A04C55"/>
    <w:rsid w:val="00A0576D"/>
    <w:rsid w:val="00A10126"/>
    <w:rsid w:val="00A1369F"/>
    <w:rsid w:val="00A1382D"/>
    <w:rsid w:val="00A16091"/>
    <w:rsid w:val="00A170BE"/>
    <w:rsid w:val="00A23A74"/>
    <w:rsid w:val="00A26E9F"/>
    <w:rsid w:val="00A3032A"/>
    <w:rsid w:val="00A30B0B"/>
    <w:rsid w:val="00A31138"/>
    <w:rsid w:val="00A361BB"/>
    <w:rsid w:val="00A563B7"/>
    <w:rsid w:val="00A609FA"/>
    <w:rsid w:val="00A61696"/>
    <w:rsid w:val="00A624A0"/>
    <w:rsid w:val="00A63399"/>
    <w:rsid w:val="00A65D89"/>
    <w:rsid w:val="00A66EE3"/>
    <w:rsid w:val="00A76132"/>
    <w:rsid w:val="00A80D69"/>
    <w:rsid w:val="00A8174C"/>
    <w:rsid w:val="00A92C0D"/>
    <w:rsid w:val="00A943BB"/>
    <w:rsid w:val="00A96620"/>
    <w:rsid w:val="00A9740F"/>
    <w:rsid w:val="00AA033E"/>
    <w:rsid w:val="00AA0FFD"/>
    <w:rsid w:val="00AA28F7"/>
    <w:rsid w:val="00AA5544"/>
    <w:rsid w:val="00AA5B38"/>
    <w:rsid w:val="00AB2A05"/>
    <w:rsid w:val="00AB3D72"/>
    <w:rsid w:val="00AC2A71"/>
    <w:rsid w:val="00AD7F61"/>
    <w:rsid w:val="00AE1D6A"/>
    <w:rsid w:val="00AE2A4F"/>
    <w:rsid w:val="00AE2A71"/>
    <w:rsid w:val="00AE2D18"/>
    <w:rsid w:val="00AE570E"/>
    <w:rsid w:val="00AE6FCE"/>
    <w:rsid w:val="00AF7775"/>
    <w:rsid w:val="00B0232D"/>
    <w:rsid w:val="00B10CE1"/>
    <w:rsid w:val="00B121B8"/>
    <w:rsid w:val="00B13DFC"/>
    <w:rsid w:val="00B149C6"/>
    <w:rsid w:val="00B17B14"/>
    <w:rsid w:val="00B208F1"/>
    <w:rsid w:val="00B212FC"/>
    <w:rsid w:val="00B22E74"/>
    <w:rsid w:val="00B26A1E"/>
    <w:rsid w:val="00B3150E"/>
    <w:rsid w:val="00B31614"/>
    <w:rsid w:val="00B3195B"/>
    <w:rsid w:val="00B3390D"/>
    <w:rsid w:val="00B423CA"/>
    <w:rsid w:val="00B42D9B"/>
    <w:rsid w:val="00B47D33"/>
    <w:rsid w:val="00B560BD"/>
    <w:rsid w:val="00B563C2"/>
    <w:rsid w:val="00B5705E"/>
    <w:rsid w:val="00B574BE"/>
    <w:rsid w:val="00B57517"/>
    <w:rsid w:val="00B6405E"/>
    <w:rsid w:val="00B708B0"/>
    <w:rsid w:val="00B71D2A"/>
    <w:rsid w:val="00B72E81"/>
    <w:rsid w:val="00B73930"/>
    <w:rsid w:val="00B764CD"/>
    <w:rsid w:val="00B801B5"/>
    <w:rsid w:val="00B84BD8"/>
    <w:rsid w:val="00B863B3"/>
    <w:rsid w:val="00B87D15"/>
    <w:rsid w:val="00B92A46"/>
    <w:rsid w:val="00BA2C50"/>
    <w:rsid w:val="00BA41A0"/>
    <w:rsid w:val="00BA6255"/>
    <w:rsid w:val="00BB0092"/>
    <w:rsid w:val="00BB341C"/>
    <w:rsid w:val="00BC146A"/>
    <w:rsid w:val="00BC50A9"/>
    <w:rsid w:val="00BC72C7"/>
    <w:rsid w:val="00BD20DA"/>
    <w:rsid w:val="00BD61EA"/>
    <w:rsid w:val="00BE0554"/>
    <w:rsid w:val="00BE0DE2"/>
    <w:rsid w:val="00BE11E4"/>
    <w:rsid w:val="00BE154D"/>
    <w:rsid w:val="00BE41D4"/>
    <w:rsid w:val="00BE535B"/>
    <w:rsid w:val="00BF1C1C"/>
    <w:rsid w:val="00BF2538"/>
    <w:rsid w:val="00BF3539"/>
    <w:rsid w:val="00BF42F7"/>
    <w:rsid w:val="00C01344"/>
    <w:rsid w:val="00C019E0"/>
    <w:rsid w:val="00C0247A"/>
    <w:rsid w:val="00C03489"/>
    <w:rsid w:val="00C13B51"/>
    <w:rsid w:val="00C15E22"/>
    <w:rsid w:val="00C17E70"/>
    <w:rsid w:val="00C23B93"/>
    <w:rsid w:val="00C27801"/>
    <w:rsid w:val="00C30045"/>
    <w:rsid w:val="00C31201"/>
    <w:rsid w:val="00C37921"/>
    <w:rsid w:val="00C40128"/>
    <w:rsid w:val="00C41858"/>
    <w:rsid w:val="00C5063E"/>
    <w:rsid w:val="00C513A0"/>
    <w:rsid w:val="00C531E6"/>
    <w:rsid w:val="00C56A69"/>
    <w:rsid w:val="00C63F60"/>
    <w:rsid w:val="00C65015"/>
    <w:rsid w:val="00C661F5"/>
    <w:rsid w:val="00C66EBF"/>
    <w:rsid w:val="00C72CEB"/>
    <w:rsid w:val="00C74500"/>
    <w:rsid w:val="00C832D1"/>
    <w:rsid w:val="00C85FC9"/>
    <w:rsid w:val="00C864EF"/>
    <w:rsid w:val="00C93216"/>
    <w:rsid w:val="00CA7CD1"/>
    <w:rsid w:val="00CB33AE"/>
    <w:rsid w:val="00CB3EAE"/>
    <w:rsid w:val="00CB433B"/>
    <w:rsid w:val="00CB52DB"/>
    <w:rsid w:val="00CB545E"/>
    <w:rsid w:val="00CB7256"/>
    <w:rsid w:val="00CC09C8"/>
    <w:rsid w:val="00CC1166"/>
    <w:rsid w:val="00CC242A"/>
    <w:rsid w:val="00CC3F4D"/>
    <w:rsid w:val="00CC788B"/>
    <w:rsid w:val="00CC7F02"/>
    <w:rsid w:val="00CD010D"/>
    <w:rsid w:val="00CD2665"/>
    <w:rsid w:val="00CD5CF4"/>
    <w:rsid w:val="00CD7FAD"/>
    <w:rsid w:val="00CE57C3"/>
    <w:rsid w:val="00CE71FB"/>
    <w:rsid w:val="00D008A1"/>
    <w:rsid w:val="00D027B7"/>
    <w:rsid w:val="00D03785"/>
    <w:rsid w:val="00D07B30"/>
    <w:rsid w:val="00D11A0F"/>
    <w:rsid w:val="00D120C8"/>
    <w:rsid w:val="00D15AC9"/>
    <w:rsid w:val="00D179CC"/>
    <w:rsid w:val="00D258E9"/>
    <w:rsid w:val="00D3000C"/>
    <w:rsid w:val="00D3121D"/>
    <w:rsid w:val="00D35E17"/>
    <w:rsid w:val="00D3715D"/>
    <w:rsid w:val="00D40654"/>
    <w:rsid w:val="00D416ED"/>
    <w:rsid w:val="00D41CA9"/>
    <w:rsid w:val="00D427C1"/>
    <w:rsid w:val="00D53FA0"/>
    <w:rsid w:val="00D56F2B"/>
    <w:rsid w:val="00D62895"/>
    <w:rsid w:val="00D71CA5"/>
    <w:rsid w:val="00D7267F"/>
    <w:rsid w:val="00D776CB"/>
    <w:rsid w:val="00D80B8C"/>
    <w:rsid w:val="00D85B0B"/>
    <w:rsid w:val="00D86CBC"/>
    <w:rsid w:val="00D9735D"/>
    <w:rsid w:val="00DA0102"/>
    <w:rsid w:val="00DA1C4F"/>
    <w:rsid w:val="00DA339C"/>
    <w:rsid w:val="00DA5D09"/>
    <w:rsid w:val="00DA6D32"/>
    <w:rsid w:val="00DB420C"/>
    <w:rsid w:val="00DB5B79"/>
    <w:rsid w:val="00DC1BEA"/>
    <w:rsid w:val="00DC22ED"/>
    <w:rsid w:val="00DC2C7A"/>
    <w:rsid w:val="00DC352C"/>
    <w:rsid w:val="00DC3D60"/>
    <w:rsid w:val="00DC729B"/>
    <w:rsid w:val="00DD4901"/>
    <w:rsid w:val="00DD62A6"/>
    <w:rsid w:val="00DD68D1"/>
    <w:rsid w:val="00DE2C56"/>
    <w:rsid w:val="00DE46CC"/>
    <w:rsid w:val="00DF225B"/>
    <w:rsid w:val="00DF315C"/>
    <w:rsid w:val="00DF3D12"/>
    <w:rsid w:val="00DF625F"/>
    <w:rsid w:val="00DF6BD6"/>
    <w:rsid w:val="00DF793C"/>
    <w:rsid w:val="00E00B21"/>
    <w:rsid w:val="00E046E9"/>
    <w:rsid w:val="00E05D4D"/>
    <w:rsid w:val="00E062CB"/>
    <w:rsid w:val="00E06D15"/>
    <w:rsid w:val="00E116C4"/>
    <w:rsid w:val="00E161D1"/>
    <w:rsid w:val="00E21DF5"/>
    <w:rsid w:val="00E22D04"/>
    <w:rsid w:val="00E23464"/>
    <w:rsid w:val="00E25A5D"/>
    <w:rsid w:val="00E27C68"/>
    <w:rsid w:val="00E27CD5"/>
    <w:rsid w:val="00E309ED"/>
    <w:rsid w:val="00E31CA6"/>
    <w:rsid w:val="00E34F2A"/>
    <w:rsid w:val="00E372F8"/>
    <w:rsid w:val="00E40496"/>
    <w:rsid w:val="00E5445E"/>
    <w:rsid w:val="00E60215"/>
    <w:rsid w:val="00E61A90"/>
    <w:rsid w:val="00E6335E"/>
    <w:rsid w:val="00E652F7"/>
    <w:rsid w:val="00E67AA3"/>
    <w:rsid w:val="00E70913"/>
    <w:rsid w:val="00E72576"/>
    <w:rsid w:val="00E72BC4"/>
    <w:rsid w:val="00E73358"/>
    <w:rsid w:val="00E7375C"/>
    <w:rsid w:val="00E742D9"/>
    <w:rsid w:val="00E76F2C"/>
    <w:rsid w:val="00E82A80"/>
    <w:rsid w:val="00E9744C"/>
    <w:rsid w:val="00EA1245"/>
    <w:rsid w:val="00EA155C"/>
    <w:rsid w:val="00EA437F"/>
    <w:rsid w:val="00EB4A81"/>
    <w:rsid w:val="00EB537B"/>
    <w:rsid w:val="00EB5B7D"/>
    <w:rsid w:val="00EB5D0C"/>
    <w:rsid w:val="00ED15B9"/>
    <w:rsid w:val="00ED375C"/>
    <w:rsid w:val="00ED4667"/>
    <w:rsid w:val="00ED5307"/>
    <w:rsid w:val="00ED5CA6"/>
    <w:rsid w:val="00ED7A34"/>
    <w:rsid w:val="00EE2AD4"/>
    <w:rsid w:val="00EE3524"/>
    <w:rsid w:val="00EE39E2"/>
    <w:rsid w:val="00EE6489"/>
    <w:rsid w:val="00EE6B62"/>
    <w:rsid w:val="00EF16FC"/>
    <w:rsid w:val="00EF2F6F"/>
    <w:rsid w:val="00F00017"/>
    <w:rsid w:val="00F11AF5"/>
    <w:rsid w:val="00F11E7B"/>
    <w:rsid w:val="00F11FCE"/>
    <w:rsid w:val="00F153C1"/>
    <w:rsid w:val="00F17D17"/>
    <w:rsid w:val="00F20DAB"/>
    <w:rsid w:val="00F21DC3"/>
    <w:rsid w:val="00F33832"/>
    <w:rsid w:val="00F35412"/>
    <w:rsid w:val="00F423D3"/>
    <w:rsid w:val="00F476FD"/>
    <w:rsid w:val="00F50F1F"/>
    <w:rsid w:val="00F56C9C"/>
    <w:rsid w:val="00F57028"/>
    <w:rsid w:val="00F578CE"/>
    <w:rsid w:val="00F61923"/>
    <w:rsid w:val="00F62F76"/>
    <w:rsid w:val="00F65624"/>
    <w:rsid w:val="00F72F0D"/>
    <w:rsid w:val="00F742E7"/>
    <w:rsid w:val="00F80EA4"/>
    <w:rsid w:val="00F86421"/>
    <w:rsid w:val="00F87EDE"/>
    <w:rsid w:val="00F94FF7"/>
    <w:rsid w:val="00FA1C2B"/>
    <w:rsid w:val="00FA1E5A"/>
    <w:rsid w:val="00FA30ED"/>
    <w:rsid w:val="00FA55A0"/>
    <w:rsid w:val="00FA6A26"/>
    <w:rsid w:val="00FA76F5"/>
    <w:rsid w:val="00FB0DB2"/>
    <w:rsid w:val="00FB25EE"/>
    <w:rsid w:val="00FB68E9"/>
    <w:rsid w:val="00FC1ADD"/>
    <w:rsid w:val="00FC2973"/>
    <w:rsid w:val="00FC69EE"/>
    <w:rsid w:val="00FD32C0"/>
    <w:rsid w:val="00FE1F3D"/>
    <w:rsid w:val="00FE25FC"/>
    <w:rsid w:val="00FE56BE"/>
    <w:rsid w:val="00FE6A94"/>
    <w:rsid w:val="00FE754E"/>
    <w:rsid w:val="00FF1AD7"/>
    <w:rsid w:val="00FF3ED4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lith@icare.a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lith@icare.a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hovhannisyanarmeni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lithavdalyan@gmail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9669-D2B0-47F4-9CD7-037F49D19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7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lilithavdalyan@outlook.com</cp:lastModifiedBy>
  <cp:revision>533</cp:revision>
  <dcterms:created xsi:type="dcterms:W3CDTF">2021-02-17T10:39:00Z</dcterms:created>
  <dcterms:modified xsi:type="dcterms:W3CDTF">2021-06-22T13:52:00Z</dcterms:modified>
</cp:coreProperties>
</file>